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6724" w:rsidRPr="00BC2C47" w:rsidRDefault="005D35DF" w:rsidP="002D7325">
      <w:pPr>
        <w:pStyle w:val="Heading1"/>
        <w:spacing w:before="180" w:line="259" w:lineRule="auto"/>
        <w:ind w:left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DEA requires a physical inventory of all controlled substances to be conducted every two years for each registered location.  The inventory may be taken on any date within t</w:t>
      </w:r>
      <w:r w:rsidR="00656BE4">
        <w:rPr>
          <w:rFonts w:ascii="Arial" w:hAnsi="Arial" w:cs="Arial"/>
          <w:sz w:val="20"/>
          <w:szCs w:val="20"/>
        </w:rPr>
        <w:t>wo</w:t>
      </w:r>
      <w:r>
        <w:rPr>
          <w:rFonts w:ascii="Arial" w:hAnsi="Arial" w:cs="Arial"/>
          <w:sz w:val="20"/>
          <w:szCs w:val="20"/>
        </w:rPr>
        <w:t xml:space="preserve"> years of the previous inventory date. The inventory form must be kept for two additional years at the registered location after completion</w:t>
      </w:r>
      <w:r w:rsidR="0083669D" w:rsidRPr="00BC2C47">
        <w:rPr>
          <w:rFonts w:ascii="Arial" w:hAnsi="Arial" w:cs="Arial"/>
          <w:sz w:val="20"/>
          <w:szCs w:val="20"/>
        </w:rPr>
        <w:t>.</w:t>
      </w:r>
    </w:p>
    <w:tbl>
      <w:tblPr>
        <w:tblpPr w:leftFromText="180" w:rightFromText="180" w:vertAnchor="text" w:horzAnchor="margin" w:tblpY="13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35"/>
        <w:gridCol w:w="3147"/>
        <w:gridCol w:w="6483"/>
      </w:tblGrid>
      <w:tr w:rsidR="00E55B45" w:rsidRPr="00BC2C47" w:rsidTr="00E55B45">
        <w:trPr>
          <w:trHeight w:val="252"/>
        </w:trPr>
        <w:tc>
          <w:tcPr>
            <w:tcW w:w="3335" w:type="dxa"/>
          </w:tcPr>
          <w:p w:rsidR="00E55B45" w:rsidRPr="00BC2C47" w:rsidRDefault="00E55B45" w:rsidP="00BC2C47">
            <w:pPr>
              <w:pStyle w:val="TableParagraph"/>
              <w:spacing w:line="233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9630" w:type="dxa"/>
            <w:gridSpan w:val="2"/>
          </w:tcPr>
          <w:p w:rsidR="00E55B45" w:rsidRPr="00BC2C47" w:rsidRDefault="00BC2C47" w:rsidP="00E55B45">
            <w:pPr>
              <w:pStyle w:val="TableParagraph"/>
              <w:tabs>
                <w:tab w:val="left" w:pos="2745"/>
              </w:tabs>
              <w:spacing w:line="233" w:lineRule="exact"/>
              <w:ind w:left="163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noProof/>
                <w:sz w:val="20"/>
                <w:szCs w:val="20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>
                      <wp:simplePos x="0" y="0"/>
                      <wp:positionH relativeFrom="page">
                        <wp:posOffset>880745</wp:posOffset>
                      </wp:positionH>
                      <wp:positionV relativeFrom="paragraph">
                        <wp:posOffset>12065</wp:posOffset>
                      </wp:positionV>
                      <wp:extent cx="132715" cy="132715"/>
                      <wp:effectExtent l="7620" t="10160" r="12065" b="9525"/>
                      <wp:wrapNone/>
                      <wp:docPr id="24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715" cy="1327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83437C" id="Rectangle 8" o:spid="_x0000_s1026" style="position:absolute;margin-left:69.35pt;margin-top:.95pt;width:10.45pt;height:10.4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" filled="f" strokeweight=".72pt">
                      <w10:wrap anchorx="page"/>
                    </v:rect>
                  </w:pict>
                </mc:Fallback>
              </mc:AlternateContent>
            </w:r>
            <w:r w:rsidRPr="00BC2C47">
              <w:rPr>
                <w:rFonts w:ascii="Arial" w:hAnsi="Arial" w:cs="Arial"/>
                <w:noProof/>
                <w:sz w:val="20"/>
                <w:szCs w:val="20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>
                      <wp:simplePos x="0" y="0"/>
                      <wp:positionH relativeFrom="page">
                        <wp:posOffset>2279015</wp:posOffset>
                      </wp:positionH>
                      <wp:positionV relativeFrom="paragraph">
                        <wp:posOffset>2540</wp:posOffset>
                      </wp:positionV>
                      <wp:extent cx="132715" cy="132715"/>
                      <wp:effectExtent l="5715" t="10160" r="13970" b="9525"/>
                      <wp:wrapNone/>
                      <wp:docPr id="23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715" cy="1327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FA9EAC" id="Rectangle 9" o:spid="_x0000_s1026" style="position:absolute;margin-left:179.45pt;margin-top:.2pt;width:10.45pt;height:10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" filled="f" strokeweight=".72pt">
                      <w10:wrap anchorx="page"/>
                    </v:rect>
                  </w:pict>
                </mc:Fallback>
              </mc:AlternateContent>
            </w:r>
            <w:r w:rsidR="00E55B45" w:rsidRPr="00BC2C47">
              <w:rPr>
                <w:rFonts w:ascii="Arial" w:hAnsi="Arial" w:cs="Arial"/>
                <w:sz w:val="20"/>
                <w:szCs w:val="20"/>
              </w:rPr>
              <w:t xml:space="preserve">Start of day </w:t>
            </w:r>
            <w:r w:rsidRPr="00BC2C47">
              <w:rPr>
                <w:rFonts w:ascii="Arial" w:hAnsi="Arial" w:cs="Arial"/>
                <w:sz w:val="20"/>
                <w:szCs w:val="20"/>
              </w:rPr>
              <w:t xml:space="preserve">                  End of day  </w:t>
            </w:r>
          </w:p>
        </w:tc>
      </w:tr>
      <w:tr w:rsidR="00E55B45" w:rsidRPr="00BC2C47" w:rsidTr="00E55B45">
        <w:trPr>
          <w:trHeight w:val="253"/>
        </w:trPr>
        <w:tc>
          <w:tcPr>
            <w:tcW w:w="6482" w:type="dxa"/>
            <w:gridSpan w:val="2"/>
          </w:tcPr>
          <w:p w:rsidR="00E55B45" w:rsidRPr="00BC2C47" w:rsidRDefault="00E55B45" w:rsidP="00E55B45">
            <w:pPr>
              <w:pStyle w:val="TableParagraph"/>
              <w:spacing w:line="234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Registrant:</w:t>
            </w:r>
          </w:p>
          <w:p w:rsidR="00E55B45" w:rsidRPr="00BC2C47" w:rsidRDefault="00E55B45" w:rsidP="00E55B45">
            <w:pPr>
              <w:pStyle w:val="TableParagraph"/>
              <w:spacing w:line="234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83" w:type="dxa"/>
          </w:tcPr>
          <w:p w:rsidR="00E55B45" w:rsidRPr="00BC2C47" w:rsidRDefault="00E55B45" w:rsidP="00E55B45">
            <w:pPr>
              <w:pStyle w:val="TableParagraph"/>
              <w:spacing w:line="234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DEA Registration #:</w:t>
            </w:r>
          </w:p>
        </w:tc>
      </w:tr>
      <w:tr w:rsidR="00E55B45" w:rsidRPr="00BC2C47" w:rsidTr="00E55B45">
        <w:trPr>
          <w:trHeight w:val="252"/>
        </w:trPr>
        <w:tc>
          <w:tcPr>
            <w:tcW w:w="12965" w:type="dxa"/>
            <w:gridSpan w:val="3"/>
          </w:tcPr>
          <w:p w:rsidR="00E55B45" w:rsidRPr="00BC2C47" w:rsidRDefault="00E55B45" w:rsidP="00E55B45">
            <w:pPr>
              <w:pStyle w:val="TableParagraph"/>
              <w:spacing w:line="233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Registrant Address:</w:t>
            </w:r>
          </w:p>
          <w:p w:rsidR="00E55B45" w:rsidRPr="00BC2C47" w:rsidRDefault="00E55B45" w:rsidP="00E55B45">
            <w:pPr>
              <w:pStyle w:val="TableParagraph"/>
              <w:spacing w:line="233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96724" w:rsidRPr="00BC2C47" w:rsidRDefault="00A96724">
      <w:pPr>
        <w:pStyle w:val="BodyText"/>
        <w:spacing w:before="6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Y="-49"/>
        <w:tblW w:w="129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5"/>
        <w:gridCol w:w="1260"/>
        <w:gridCol w:w="2160"/>
        <w:gridCol w:w="2893"/>
        <w:gridCol w:w="1890"/>
        <w:gridCol w:w="2597"/>
      </w:tblGrid>
      <w:tr w:rsidR="00F50C1D" w:rsidRPr="00BC2C47" w:rsidTr="002D7325">
        <w:trPr>
          <w:trHeight w:val="980"/>
        </w:trPr>
        <w:tc>
          <w:tcPr>
            <w:tcW w:w="2165" w:type="dxa"/>
          </w:tcPr>
          <w:p w:rsidR="00F50C1D" w:rsidRPr="00BC2C47" w:rsidRDefault="00F50C1D" w:rsidP="002D7325">
            <w:pPr>
              <w:pStyle w:val="TableParagraph"/>
              <w:ind w:right="341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w w:val="95"/>
                <w:sz w:val="20"/>
                <w:szCs w:val="20"/>
              </w:rPr>
              <w:t xml:space="preserve">Controlled </w:t>
            </w:r>
            <w:r w:rsidRPr="00BC2C47">
              <w:rPr>
                <w:rFonts w:ascii="Arial" w:hAnsi="Arial" w:cs="Arial"/>
                <w:sz w:val="20"/>
                <w:szCs w:val="20"/>
              </w:rPr>
              <w:t>Substance Name</w:t>
            </w:r>
          </w:p>
        </w:tc>
        <w:tc>
          <w:tcPr>
            <w:tcW w:w="1260" w:type="dxa"/>
          </w:tcPr>
          <w:p w:rsidR="00F50C1D" w:rsidRPr="00BC2C47" w:rsidRDefault="00F50C1D" w:rsidP="00E55B45">
            <w:pPr>
              <w:pStyle w:val="TableParagraph"/>
              <w:spacing w:before="1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DEA Schedule</w:t>
            </w:r>
            <w:r w:rsidRPr="00BC2C47">
              <w:rPr>
                <w:rFonts w:ascii="Arial" w:hAnsi="Arial" w:cs="Arial"/>
                <w:sz w:val="20"/>
                <w:szCs w:val="20"/>
                <w:vertAlign w:val="superscript"/>
              </w:rPr>
              <w:t>1,2</w:t>
            </w:r>
          </w:p>
        </w:tc>
        <w:tc>
          <w:tcPr>
            <w:tcW w:w="2160" w:type="dxa"/>
          </w:tcPr>
          <w:p w:rsidR="00F50C1D" w:rsidRPr="00BC2C47" w:rsidRDefault="002D7325" w:rsidP="00F50C1D">
            <w:pPr>
              <w:pStyle w:val="TableParagraph"/>
              <w:ind w:left="167" w:right="157" w:firstLine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Concentration</w:t>
            </w:r>
          </w:p>
        </w:tc>
        <w:tc>
          <w:tcPr>
            <w:tcW w:w="2893" w:type="dxa"/>
          </w:tcPr>
          <w:p w:rsidR="00F50C1D" w:rsidRPr="00BC2C47" w:rsidRDefault="002D7325" w:rsidP="00F50C1D">
            <w:pPr>
              <w:pStyle w:val="TableParagraph"/>
              <w:ind w:left="112" w:right="101" w:firstLine="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Container Volume</w:t>
            </w:r>
          </w:p>
        </w:tc>
        <w:tc>
          <w:tcPr>
            <w:tcW w:w="1890" w:type="dxa"/>
          </w:tcPr>
          <w:p w:rsidR="00F50C1D" w:rsidRPr="00BC2C47" w:rsidRDefault="002D7325" w:rsidP="002D7325">
            <w:pPr>
              <w:pStyle w:val="TableParagraph"/>
              <w:ind w:left="150" w:right="139" w:firstLine="55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Container Quantity</w:t>
            </w:r>
          </w:p>
        </w:tc>
        <w:tc>
          <w:tcPr>
            <w:tcW w:w="2597" w:type="dxa"/>
          </w:tcPr>
          <w:p w:rsidR="00F50C1D" w:rsidRPr="00BC2C47" w:rsidRDefault="002D7325" w:rsidP="002D7325">
            <w:pPr>
              <w:pStyle w:val="TableParagraph"/>
              <w:spacing w:line="254" w:lineRule="exact"/>
              <w:ind w:left="268" w:right="25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Container Unit Type (vial, syringe, etc.)</w:t>
            </w:r>
          </w:p>
        </w:tc>
      </w:tr>
      <w:tr w:rsidR="00F50C1D" w:rsidRPr="00BC2C47" w:rsidTr="00F50C1D">
        <w:trPr>
          <w:trHeight w:val="250"/>
        </w:trPr>
        <w:tc>
          <w:tcPr>
            <w:tcW w:w="2165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3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7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0C1D" w:rsidRPr="00BC2C47" w:rsidTr="00F50C1D">
        <w:trPr>
          <w:trHeight w:val="252"/>
        </w:trPr>
        <w:tc>
          <w:tcPr>
            <w:tcW w:w="2165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3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7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0C1D" w:rsidRPr="00BC2C47" w:rsidTr="00F50C1D">
        <w:trPr>
          <w:trHeight w:val="252"/>
        </w:trPr>
        <w:tc>
          <w:tcPr>
            <w:tcW w:w="2165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3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7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0C1D" w:rsidRPr="00BC2C47" w:rsidTr="00F50C1D">
        <w:trPr>
          <w:trHeight w:val="253"/>
        </w:trPr>
        <w:tc>
          <w:tcPr>
            <w:tcW w:w="2165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3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7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0C1D" w:rsidRPr="00BC2C47" w:rsidTr="00F50C1D">
        <w:trPr>
          <w:trHeight w:val="252"/>
        </w:trPr>
        <w:tc>
          <w:tcPr>
            <w:tcW w:w="2165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3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7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0C1D" w:rsidRPr="00BC2C47" w:rsidTr="00F50C1D">
        <w:trPr>
          <w:trHeight w:val="252"/>
        </w:trPr>
        <w:tc>
          <w:tcPr>
            <w:tcW w:w="2165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3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7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0C1D" w:rsidRPr="00BC2C47" w:rsidTr="00F50C1D">
        <w:trPr>
          <w:trHeight w:val="252"/>
        </w:trPr>
        <w:tc>
          <w:tcPr>
            <w:tcW w:w="2165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3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7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0C1D" w:rsidRPr="00BC2C47" w:rsidTr="00F50C1D">
        <w:trPr>
          <w:trHeight w:val="252"/>
        </w:trPr>
        <w:tc>
          <w:tcPr>
            <w:tcW w:w="2165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3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7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0C1D" w:rsidRPr="00BC2C47" w:rsidTr="00F50C1D">
        <w:trPr>
          <w:trHeight w:val="254"/>
        </w:trPr>
        <w:tc>
          <w:tcPr>
            <w:tcW w:w="2165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93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7" w:type="dxa"/>
          </w:tcPr>
          <w:p w:rsidR="00F50C1D" w:rsidRPr="00BC2C47" w:rsidRDefault="00F50C1D" w:rsidP="00F50C1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C2C47" w:rsidRPr="00BC2C47" w:rsidRDefault="0083669D" w:rsidP="00BC2C47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59" w:lineRule="auto"/>
        <w:ind w:right="185"/>
        <w:rPr>
          <w:rFonts w:ascii="Arial" w:hAnsi="Arial" w:cs="Arial"/>
          <w:sz w:val="20"/>
          <w:szCs w:val="20"/>
        </w:rPr>
      </w:pPr>
      <w:r w:rsidRPr="00BC2C47">
        <w:rPr>
          <w:rFonts w:ascii="Arial" w:hAnsi="Arial" w:cs="Arial"/>
          <w:sz w:val="20"/>
          <w:szCs w:val="20"/>
        </w:rPr>
        <w:t xml:space="preserve">If the container has been opened and the substance is listed </w:t>
      </w:r>
      <w:bookmarkStart w:id="0" w:name="_GoBack"/>
      <w:bookmarkEnd w:id="0"/>
      <w:r w:rsidRPr="00BC2C47">
        <w:rPr>
          <w:rFonts w:ascii="Arial" w:hAnsi="Arial" w:cs="Arial"/>
          <w:sz w:val="20"/>
          <w:szCs w:val="20"/>
        </w:rPr>
        <w:t>in Schedule I or II, make an exact count or measure of the contents.</w:t>
      </w:r>
      <w:r w:rsidRPr="00BC2C47">
        <w:rPr>
          <w:rFonts w:ascii="Arial" w:hAnsi="Arial" w:cs="Arial"/>
          <w:spacing w:val="-8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If the substance is listed in Schedule III, IV or V, make an estimated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count</w:t>
      </w:r>
      <w:r w:rsidRPr="00BC2C47">
        <w:rPr>
          <w:rFonts w:ascii="Arial" w:hAnsi="Arial" w:cs="Arial"/>
          <w:spacing w:val="-3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or</w:t>
      </w:r>
      <w:r w:rsidRPr="00BC2C47">
        <w:rPr>
          <w:rFonts w:ascii="Arial" w:hAnsi="Arial" w:cs="Arial"/>
          <w:spacing w:val="-1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measure of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the contents, unless</w:t>
      </w:r>
      <w:r w:rsidRPr="00BC2C47">
        <w:rPr>
          <w:rFonts w:ascii="Arial" w:hAnsi="Arial" w:cs="Arial"/>
          <w:spacing w:val="-1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the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container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holds</w:t>
      </w:r>
      <w:r w:rsidRPr="00BC2C47">
        <w:rPr>
          <w:rFonts w:ascii="Arial" w:hAnsi="Arial" w:cs="Arial"/>
          <w:spacing w:val="-1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more than</w:t>
      </w:r>
      <w:r w:rsidRPr="00BC2C47">
        <w:rPr>
          <w:rFonts w:ascii="Arial" w:hAnsi="Arial" w:cs="Arial"/>
          <w:spacing w:val="-1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1,000</w:t>
      </w:r>
      <w:r w:rsidRPr="00BC2C47">
        <w:rPr>
          <w:rFonts w:ascii="Arial" w:hAnsi="Arial" w:cs="Arial"/>
          <w:spacing w:val="-1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tablets</w:t>
      </w:r>
      <w:r w:rsidRPr="00BC2C47">
        <w:rPr>
          <w:rFonts w:ascii="Arial" w:hAnsi="Arial" w:cs="Arial"/>
          <w:spacing w:val="-1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or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capsules</w:t>
      </w:r>
      <w:r w:rsidRPr="00BC2C47">
        <w:rPr>
          <w:rFonts w:ascii="Arial" w:hAnsi="Arial" w:cs="Arial"/>
          <w:spacing w:val="-1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in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which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case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make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an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exact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count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of</w:t>
      </w:r>
      <w:r w:rsidRPr="00BC2C47">
        <w:rPr>
          <w:rFonts w:ascii="Arial" w:hAnsi="Arial" w:cs="Arial"/>
          <w:spacing w:val="-2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the</w:t>
      </w:r>
      <w:r w:rsidRPr="00BC2C47">
        <w:rPr>
          <w:rFonts w:ascii="Arial" w:hAnsi="Arial" w:cs="Arial"/>
          <w:spacing w:val="-3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contents(</w:t>
      </w:r>
      <w:r w:rsidRPr="00BC2C47">
        <w:rPr>
          <w:rFonts w:ascii="Arial" w:hAnsi="Arial" w:cs="Arial"/>
          <w:spacing w:val="-1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CFR</w:t>
      </w:r>
      <w:r w:rsidRPr="00BC2C47">
        <w:rPr>
          <w:rFonts w:ascii="Arial" w:hAnsi="Arial" w:cs="Arial"/>
          <w:spacing w:val="-1"/>
          <w:sz w:val="20"/>
          <w:szCs w:val="20"/>
        </w:rPr>
        <w:t xml:space="preserve"> </w:t>
      </w:r>
      <w:r w:rsidRPr="00BC2C47">
        <w:rPr>
          <w:rFonts w:ascii="Arial" w:hAnsi="Arial" w:cs="Arial"/>
          <w:sz w:val="20"/>
          <w:szCs w:val="20"/>
        </w:rPr>
        <w:t>1304.11(e)(3)).</w:t>
      </w:r>
    </w:p>
    <w:p w:rsidR="002D7325" w:rsidRDefault="0083669D" w:rsidP="00BC2C47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9" w:line="206" w:lineRule="exact"/>
        <w:rPr>
          <w:rFonts w:ascii="Arial" w:hAnsi="Arial" w:cs="Arial"/>
          <w:sz w:val="20"/>
          <w:szCs w:val="20"/>
        </w:rPr>
      </w:pPr>
      <w:r w:rsidRPr="00BC2C47">
        <w:rPr>
          <w:rFonts w:ascii="Arial" w:hAnsi="Arial" w:cs="Arial"/>
          <w:sz w:val="20"/>
          <w:szCs w:val="20"/>
        </w:rPr>
        <w:t>Inventories of Schedule I and II controlled substances must be maintained separately from all other controlled substances inventory records.</w:t>
      </w:r>
    </w:p>
    <w:p w:rsidR="00BC2C47" w:rsidRPr="00BC2C47" w:rsidRDefault="00BC2C47" w:rsidP="00BC2C47">
      <w:pPr>
        <w:pStyle w:val="ListParagraph"/>
        <w:tabs>
          <w:tab w:val="left" w:pos="840"/>
          <w:tab w:val="left" w:pos="841"/>
        </w:tabs>
        <w:spacing w:before="9" w:line="206" w:lineRule="exact"/>
        <w:ind w:left="360" w:firstLine="0"/>
        <w:rPr>
          <w:rFonts w:ascii="Arial" w:hAnsi="Arial" w:cs="Arial"/>
          <w:sz w:val="20"/>
          <w:szCs w:val="20"/>
        </w:rPr>
      </w:pPr>
    </w:p>
    <w:tbl>
      <w:tblPr>
        <w:tblW w:w="1296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25"/>
        <w:gridCol w:w="4230"/>
        <w:gridCol w:w="3960"/>
        <w:gridCol w:w="2045"/>
      </w:tblGrid>
      <w:tr w:rsidR="00A96724" w:rsidRPr="00BC2C47" w:rsidTr="00E55B45">
        <w:trPr>
          <w:trHeight w:val="252"/>
        </w:trPr>
        <w:tc>
          <w:tcPr>
            <w:tcW w:w="2725" w:type="dxa"/>
          </w:tcPr>
          <w:p w:rsidR="00A96724" w:rsidRPr="00BC2C47" w:rsidRDefault="00A9672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30" w:type="dxa"/>
          </w:tcPr>
          <w:p w:rsidR="00A96724" w:rsidRPr="00BC2C47" w:rsidRDefault="0083669D">
            <w:pPr>
              <w:pStyle w:val="TableParagraph"/>
              <w:spacing w:line="233" w:lineRule="exact"/>
              <w:ind w:left="108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960" w:type="dxa"/>
          </w:tcPr>
          <w:p w:rsidR="00A96724" w:rsidRPr="00BC2C47" w:rsidRDefault="0083669D">
            <w:pPr>
              <w:pStyle w:val="TableParagraph"/>
              <w:spacing w:line="233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045" w:type="dxa"/>
          </w:tcPr>
          <w:p w:rsidR="00A96724" w:rsidRPr="00BC2C47" w:rsidRDefault="0083669D">
            <w:pPr>
              <w:pStyle w:val="TableParagraph"/>
              <w:spacing w:line="233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A96724" w:rsidRPr="00BC2C47" w:rsidTr="00E55B45">
        <w:trPr>
          <w:trHeight w:val="252"/>
        </w:trPr>
        <w:tc>
          <w:tcPr>
            <w:tcW w:w="2725" w:type="dxa"/>
          </w:tcPr>
          <w:p w:rsidR="00A96724" w:rsidRPr="00BC2C47" w:rsidRDefault="0083669D">
            <w:pPr>
              <w:pStyle w:val="TableParagraph"/>
              <w:spacing w:line="233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Inventory performed by:</w:t>
            </w:r>
          </w:p>
        </w:tc>
        <w:tc>
          <w:tcPr>
            <w:tcW w:w="4230" w:type="dxa"/>
          </w:tcPr>
          <w:p w:rsidR="00A96724" w:rsidRPr="00BC2C47" w:rsidRDefault="00A9672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  <w:p w:rsidR="00E55B45" w:rsidRPr="00BC2C47" w:rsidRDefault="00E55B45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:rsidR="00A96724" w:rsidRPr="00BC2C47" w:rsidRDefault="00A9672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5" w:type="dxa"/>
          </w:tcPr>
          <w:p w:rsidR="00A96724" w:rsidRPr="00BC2C47" w:rsidRDefault="00A9672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6724" w:rsidRPr="00BC2C47" w:rsidTr="00E55B45">
        <w:trPr>
          <w:trHeight w:val="252"/>
        </w:trPr>
        <w:tc>
          <w:tcPr>
            <w:tcW w:w="2725" w:type="dxa"/>
          </w:tcPr>
          <w:p w:rsidR="00A96724" w:rsidRPr="00BC2C47" w:rsidRDefault="0083669D">
            <w:pPr>
              <w:pStyle w:val="TableParagraph"/>
              <w:spacing w:line="233" w:lineRule="exact"/>
              <w:ind w:left="107"/>
              <w:rPr>
                <w:rFonts w:ascii="Arial" w:hAnsi="Arial" w:cs="Arial"/>
                <w:sz w:val="20"/>
                <w:szCs w:val="20"/>
              </w:rPr>
            </w:pPr>
            <w:r w:rsidRPr="00BC2C47">
              <w:rPr>
                <w:rFonts w:ascii="Arial" w:hAnsi="Arial" w:cs="Arial"/>
                <w:sz w:val="20"/>
                <w:szCs w:val="20"/>
              </w:rPr>
              <w:t>Inventory witnessed by:</w:t>
            </w:r>
          </w:p>
        </w:tc>
        <w:tc>
          <w:tcPr>
            <w:tcW w:w="4230" w:type="dxa"/>
          </w:tcPr>
          <w:p w:rsidR="00A96724" w:rsidRPr="00BC2C47" w:rsidRDefault="00A9672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  <w:p w:rsidR="00E55B45" w:rsidRPr="00BC2C47" w:rsidRDefault="00E55B45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:rsidR="00A96724" w:rsidRPr="00BC2C47" w:rsidRDefault="00A9672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5" w:type="dxa"/>
          </w:tcPr>
          <w:p w:rsidR="00A96724" w:rsidRPr="00BC2C47" w:rsidRDefault="00A96724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96724" w:rsidRDefault="00A96724" w:rsidP="002D7325">
      <w:pPr>
        <w:pStyle w:val="BodyText"/>
        <w:rPr>
          <w:sz w:val="20"/>
        </w:rPr>
      </w:pPr>
    </w:p>
    <w:sectPr w:rsidR="00A96724" w:rsidSect="00F50C1D">
      <w:headerReference w:type="default" r:id="rId7"/>
      <w:footerReference w:type="default" r:id="rId8"/>
      <w:type w:val="continuous"/>
      <w:pgSz w:w="15840" w:h="12240" w:orient="landscape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7242" w:rsidRDefault="00FF7242" w:rsidP="00F50C1D">
      <w:r>
        <w:separator/>
      </w:r>
    </w:p>
  </w:endnote>
  <w:endnote w:type="continuationSeparator" w:id="0">
    <w:p w:rsidR="00FF7242" w:rsidRDefault="00FF7242" w:rsidP="00F50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9228894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E55B45" w:rsidRDefault="00E55B45">
            <w:pPr>
              <w:pStyle w:val="Footer"/>
              <w:jc w:val="center"/>
            </w:pPr>
            <w:r w:rsidRPr="00E55B45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E55B4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E55B4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Pr="00E55B4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5D35DF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Pr="00E55B4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E55B45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E55B4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E55B4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Pr="00E55B4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5D35DF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Pr="00E55B4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E55B45" w:rsidRDefault="00E55B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7242" w:rsidRDefault="00FF7242" w:rsidP="00F50C1D">
      <w:r>
        <w:separator/>
      </w:r>
    </w:p>
  </w:footnote>
  <w:footnote w:type="continuationSeparator" w:id="0">
    <w:p w:rsidR="00FF7242" w:rsidRDefault="00FF7242" w:rsidP="00F50C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0C1D" w:rsidRDefault="00BC2C47" w:rsidP="00F50C1D">
    <w:pPr>
      <w:adjustRightInd w:val="0"/>
      <w:rPr>
        <w:rFonts w:ascii="Aharoni" w:hAnsi="Aharoni" w:cs="Aharoni"/>
        <w:smallCaps/>
        <w:color w:val="5D2884"/>
        <w:sz w:val="28"/>
        <w:szCs w:val="28"/>
      </w:rPr>
    </w:pPr>
    <w:r>
      <w:rPr>
        <w:noProof/>
        <w:sz w:val="20"/>
        <w:szCs w:val="20"/>
        <w:lang w:bidi="ar-SA"/>
      </w:rPr>
      <mc:AlternateContent>
        <mc:Choice Requires="wpg">
          <w:drawing>
            <wp:inline distT="0" distB="0" distL="0" distR="0">
              <wp:extent cx="822325" cy="358775"/>
              <wp:effectExtent l="0" t="0" r="0" b="3175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22325" cy="358775"/>
                        <a:chOff x="0" y="0"/>
                        <a:chExt cx="988" cy="480"/>
                      </a:xfrm>
                    </wpg:grpSpPr>
                    <wps:wsp>
                      <wps:cNvPr id="2" name="Freeform 2"/>
                      <wps:cNvSpPr>
                        <a:spLocks/>
                      </wps:cNvSpPr>
                      <wps:spPr bwMode="auto">
                        <a:xfrm>
                          <a:off x="78" y="150"/>
                          <a:ext cx="172" cy="325"/>
                        </a:xfrm>
                        <a:custGeom>
                          <a:avLst/>
                          <a:gdLst>
                            <a:gd name="T0" fmla="*/ 129 w 172"/>
                            <a:gd name="T1" fmla="*/ 0 h 325"/>
                            <a:gd name="T2" fmla="*/ 42 w 172"/>
                            <a:gd name="T3" fmla="*/ 0 h 325"/>
                            <a:gd name="T4" fmla="*/ 42 w 172"/>
                            <a:gd name="T5" fmla="*/ 205 h 325"/>
                            <a:gd name="T6" fmla="*/ 38 w 172"/>
                            <a:gd name="T7" fmla="*/ 206 h 325"/>
                            <a:gd name="T8" fmla="*/ 20 w 172"/>
                            <a:gd name="T9" fmla="*/ 214 h 325"/>
                            <a:gd name="T10" fmla="*/ 0 w 172"/>
                            <a:gd name="T11" fmla="*/ 223 h 325"/>
                            <a:gd name="T12" fmla="*/ 0 w 172"/>
                            <a:gd name="T13" fmla="*/ 324 h 325"/>
                            <a:gd name="T14" fmla="*/ 16 w 172"/>
                            <a:gd name="T15" fmla="*/ 316 h 325"/>
                            <a:gd name="T16" fmla="*/ 35 w 172"/>
                            <a:gd name="T17" fmla="*/ 308 h 325"/>
                            <a:gd name="T18" fmla="*/ 53 w 172"/>
                            <a:gd name="T19" fmla="*/ 299 h 325"/>
                            <a:gd name="T20" fmla="*/ 71 w 172"/>
                            <a:gd name="T21" fmla="*/ 291 h 325"/>
                            <a:gd name="T22" fmla="*/ 90 w 172"/>
                            <a:gd name="T23" fmla="*/ 284 h 325"/>
                            <a:gd name="T24" fmla="*/ 109 w 172"/>
                            <a:gd name="T25" fmla="*/ 277 h 325"/>
                            <a:gd name="T26" fmla="*/ 127 w 172"/>
                            <a:gd name="T27" fmla="*/ 270 h 325"/>
                            <a:gd name="T28" fmla="*/ 146 w 172"/>
                            <a:gd name="T29" fmla="*/ 263 h 325"/>
                            <a:gd name="T30" fmla="*/ 172 w 172"/>
                            <a:gd name="T31" fmla="*/ 255 h 325"/>
                            <a:gd name="T32" fmla="*/ 172 w 172"/>
                            <a:gd name="T33" fmla="*/ 174 h 325"/>
                            <a:gd name="T34" fmla="*/ 129 w 172"/>
                            <a:gd name="T35" fmla="*/ 174 h 325"/>
                            <a:gd name="T36" fmla="*/ 129 w 172"/>
                            <a:gd name="T37" fmla="*/ 0 h 3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172" h="325">
                              <a:moveTo>
                                <a:pt x="129" y="0"/>
                              </a:moveTo>
                              <a:lnTo>
                                <a:pt x="42" y="0"/>
                              </a:lnTo>
                              <a:lnTo>
                                <a:pt x="42" y="205"/>
                              </a:lnTo>
                              <a:lnTo>
                                <a:pt x="38" y="206"/>
                              </a:lnTo>
                              <a:lnTo>
                                <a:pt x="20" y="214"/>
                              </a:lnTo>
                              <a:lnTo>
                                <a:pt x="0" y="223"/>
                              </a:lnTo>
                              <a:lnTo>
                                <a:pt x="0" y="324"/>
                              </a:lnTo>
                              <a:lnTo>
                                <a:pt x="16" y="316"/>
                              </a:lnTo>
                              <a:lnTo>
                                <a:pt x="35" y="308"/>
                              </a:lnTo>
                              <a:lnTo>
                                <a:pt x="53" y="299"/>
                              </a:lnTo>
                              <a:lnTo>
                                <a:pt x="71" y="291"/>
                              </a:lnTo>
                              <a:lnTo>
                                <a:pt x="90" y="284"/>
                              </a:lnTo>
                              <a:lnTo>
                                <a:pt x="109" y="277"/>
                              </a:lnTo>
                              <a:lnTo>
                                <a:pt x="127" y="270"/>
                              </a:lnTo>
                              <a:lnTo>
                                <a:pt x="146" y="263"/>
                              </a:lnTo>
                              <a:lnTo>
                                <a:pt x="172" y="255"/>
                              </a:lnTo>
                              <a:lnTo>
                                <a:pt x="172" y="174"/>
                              </a:lnTo>
                              <a:lnTo>
                                <a:pt x="129" y="174"/>
                              </a:lnTo>
                              <a:lnTo>
                                <a:pt x="129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Freeform 3"/>
                      <wps:cNvSpPr>
                        <a:spLocks/>
                      </wps:cNvSpPr>
                      <wps:spPr bwMode="auto">
                        <a:xfrm>
                          <a:off x="207" y="312"/>
                          <a:ext cx="43" cy="20"/>
                        </a:xfrm>
                        <a:custGeom>
                          <a:avLst/>
                          <a:gdLst>
                            <a:gd name="T0" fmla="*/ 42 w 43"/>
                            <a:gd name="T1" fmla="*/ 0 h 20"/>
                            <a:gd name="T2" fmla="*/ 11 w 43"/>
                            <a:gd name="T3" fmla="*/ 9 h 20"/>
                            <a:gd name="T4" fmla="*/ 0 w 43"/>
                            <a:gd name="T5" fmla="*/ 12 h 20"/>
                            <a:gd name="T6" fmla="*/ 42 w 43"/>
                            <a:gd name="T7" fmla="*/ 12 h 20"/>
                            <a:gd name="T8" fmla="*/ 42 w 43"/>
                            <a:gd name="T9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" h="20">
                              <a:moveTo>
                                <a:pt x="42" y="0"/>
                              </a:moveTo>
                              <a:lnTo>
                                <a:pt x="11" y="9"/>
                              </a:lnTo>
                              <a:lnTo>
                                <a:pt x="0" y="12"/>
                              </a:lnTo>
                              <a:lnTo>
                                <a:pt x="42" y="12"/>
                              </a:lnTo>
                              <a:lnTo>
                                <a:pt x="4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4"/>
                      <wps:cNvSpPr>
                        <a:spLocks/>
                      </wps:cNvSpPr>
                      <wps:spPr bwMode="auto">
                        <a:xfrm>
                          <a:off x="4" y="13"/>
                          <a:ext cx="313" cy="240"/>
                        </a:xfrm>
                        <a:custGeom>
                          <a:avLst/>
                          <a:gdLst>
                            <a:gd name="T0" fmla="*/ 312 w 313"/>
                            <a:gd name="T1" fmla="*/ 0 h 240"/>
                            <a:gd name="T2" fmla="*/ 299 w 313"/>
                            <a:gd name="T3" fmla="*/ 1 h 240"/>
                            <a:gd name="T4" fmla="*/ 268 w 313"/>
                            <a:gd name="T5" fmla="*/ 6 h 240"/>
                            <a:gd name="T6" fmla="*/ 238 w 313"/>
                            <a:gd name="T7" fmla="*/ 11 h 240"/>
                            <a:gd name="T8" fmla="*/ 209 w 313"/>
                            <a:gd name="T9" fmla="*/ 17 h 240"/>
                            <a:gd name="T10" fmla="*/ 182 w 313"/>
                            <a:gd name="T11" fmla="*/ 24 h 240"/>
                            <a:gd name="T12" fmla="*/ 155 w 313"/>
                            <a:gd name="T13" fmla="*/ 31 h 240"/>
                            <a:gd name="T14" fmla="*/ 131 w 313"/>
                            <a:gd name="T15" fmla="*/ 37 h 240"/>
                            <a:gd name="T16" fmla="*/ 108 w 313"/>
                            <a:gd name="T17" fmla="*/ 44 h 240"/>
                            <a:gd name="T18" fmla="*/ 87 w 313"/>
                            <a:gd name="T19" fmla="*/ 51 h 240"/>
                            <a:gd name="T20" fmla="*/ 68 w 313"/>
                            <a:gd name="T21" fmla="*/ 58 h 240"/>
                            <a:gd name="T22" fmla="*/ 51 w 313"/>
                            <a:gd name="T23" fmla="*/ 64 h 240"/>
                            <a:gd name="T24" fmla="*/ 37 w 313"/>
                            <a:gd name="T25" fmla="*/ 69 h 240"/>
                            <a:gd name="T26" fmla="*/ 25 w 313"/>
                            <a:gd name="T27" fmla="*/ 73 h 240"/>
                            <a:gd name="T28" fmla="*/ 16 w 313"/>
                            <a:gd name="T29" fmla="*/ 77 h 240"/>
                            <a:gd name="T30" fmla="*/ 10 w 313"/>
                            <a:gd name="T31" fmla="*/ 80 h 240"/>
                            <a:gd name="T32" fmla="*/ 7 w 313"/>
                            <a:gd name="T33" fmla="*/ 81 h 240"/>
                            <a:gd name="T34" fmla="*/ 0 w 313"/>
                            <a:gd name="T35" fmla="*/ 84 h 240"/>
                            <a:gd name="T36" fmla="*/ 0 w 313"/>
                            <a:gd name="T37" fmla="*/ 240 h 240"/>
                            <a:gd name="T38" fmla="*/ 16 w 313"/>
                            <a:gd name="T39" fmla="*/ 232 h 240"/>
                            <a:gd name="T40" fmla="*/ 27 w 313"/>
                            <a:gd name="T41" fmla="*/ 227 h 240"/>
                            <a:gd name="T42" fmla="*/ 44 w 313"/>
                            <a:gd name="T43" fmla="*/ 220 h 240"/>
                            <a:gd name="T44" fmla="*/ 67 w 313"/>
                            <a:gd name="T45" fmla="*/ 210 h 240"/>
                            <a:gd name="T46" fmla="*/ 88 w 313"/>
                            <a:gd name="T47" fmla="*/ 202 h 240"/>
                            <a:gd name="T48" fmla="*/ 88 w 313"/>
                            <a:gd name="T49" fmla="*/ 146 h 240"/>
                            <a:gd name="T50" fmla="*/ 97 w 313"/>
                            <a:gd name="T51" fmla="*/ 143 h 240"/>
                            <a:gd name="T52" fmla="*/ 115 w 313"/>
                            <a:gd name="T53" fmla="*/ 137 h 240"/>
                            <a:gd name="T54" fmla="*/ 202 w 313"/>
                            <a:gd name="T55" fmla="*/ 137 h 240"/>
                            <a:gd name="T56" fmla="*/ 202 w 313"/>
                            <a:gd name="T57" fmla="*/ 111 h 240"/>
                            <a:gd name="T58" fmla="*/ 217 w 313"/>
                            <a:gd name="T59" fmla="*/ 107 h 240"/>
                            <a:gd name="T60" fmla="*/ 230 w 313"/>
                            <a:gd name="T61" fmla="*/ 105 h 240"/>
                            <a:gd name="T62" fmla="*/ 312 w 313"/>
                            <a:gd name="T63" fmla="*/ 105 h 240"/>
                            <a:gd name="T64" fmla="*/ 312 w 313"/>
                            <a:gd name="T6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313" h="240">
                              <a:moveTo>
                                <a:pt x="312" y="0"/>
                              </a:moveTo>
                              <a:lnTo>
                                <a:pt x="299" y="1"/>
                              </a:lnTo>
                              <a:lnTo>
                                <a:pt x="268" y="6"/>
                              </a:lnTo>
                              <a:lnTo>
                                <a:pt x="238" y="11"/>
                              </a:lnTo>
                              <a:lnTo>
                                <a:pt x="209" y="17"/>
                              </a:lnTo>
                              <a:lnTo>
                                <a:pt x="182" y="24"/>
                              </a:lnTo>
                              <a:lnTo>
                                <a:pt x="155" y="31"/>
                              </a:lnTo>
                              <a:lnTo>
                                <a:pt x="131" y="37"/>
                              </a:lnTo>
                              <a:lnTo>
                                <a:pt x="108" y="44"/>
                              </a:lnTo>
                              <a:lnTo>
                                <a:pt x="87" y="51"/>
                              </a:lnTo>
                              <a:lnTo>
                                <a:pt x="68" y="58"/>
                              </a:lnTo>
                              <a:lnTo>
                                <a:pt x="51" y="64"/>
                              </a:lnTo>
                              <a:lnTo>
                                <a:pt x="37" y="69"/>
                              </a:lnTo>
                              <a:lnTo>
                                <a:pt x="25" y="73"/>
                              </a:lnTo>
                              <a:lnTo>
                                <a:pt x="16" y="77"/>
                              </a:lnTo>
                              <a:lnTo>
                                <a:pt x="10" y="80"/>
                              </a:lnTo>
                              <a:lnTo>
                                <a:pt x="7" y="81"/>
                              </a:lnTo>
                              <a:lnTo>
                                <a:pt x="0" y="84"/>
                              </a:lnTo>
                              <a:lnTo>
                                <a:pt x="0" y="240"/>
                              </a:lnTo>
                              <a:lnTo>
                                <a:pt x="16" y="232"/>
                              </a:lnTo>
                              <a:lnTo>
                                <a:pt x="27" y="227"/>
                              </a:lnTo>
                              <a:lnTo>
                                <a:pt x="44" y="220"/>
                              </a:lnTo>
                              <a:lnTo>
                                <a:pt x="67" y="210"/>
                              </a:lnTo>
                              <a:lnTo>
                                <a:pt x="88" y="202"/>
                              </a:lnTo>
                              <a:lnTo>
                                <a:pt x="88" y="146"/>
                              </a:lnTo>
                              <a:lnTo>
                                <a:pt x="97" y="143"/>
                              </a:lnTo>
                              <a:lnTo>
                                <a:pt x="115" y="137"/>
                              </a:lnTo>
                              <a:lnTo>
                                <a:pt x="202" y="137"/>
                              </a:lnTo>
                              <a:lnTo>
                                <a:pt x="202" y="111"/>
                              </a:lnTo>
                              <a:lnTo>
                                <a:pt x="217" y="107"/>
                              </a:lnTo>
                              <a:lnTo>
                                <a:pt x="230" y="105"/>
                              </a:lnTo>
                              <a:lnTo>
                                <a:pt x="312" y="105"/>
                              </a:lnTo>
                              <a:lnTo>
                                <a:pt x="31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5"/>
                      <wps:cNvSpPr>
                        <a:spLocks/>
                      </wps:cNvSpPr>
                      <wps:spPr bwMode="auto">
                        <a:xfrm>
                          <a:off x="234" y="118"/>
                          <a:ext cx="83" cy="54"/>
                        </a:xfrm>
                        <a:custGeom>
                          <a:avLst/>
                          <a:gdLst>
                            <a:gd name="T0" fmla="*/ 82 w 83"/>
                            <a:gd name="T1" fmla="*/ 0 h 54"/>
                            <a:gd name="T2" fmla="*/ 0 w 83"/>
                            <a:gd name="T3" fmla="*/ 0 h 54"/>
                            <a:gd name="T4" fmla="*/ 0 w 83"/>
                            <a:gd name="T5" fmla="*/ 54 h 54"/>
                            <a:gd name="T6" fmla="*/ 14 w 83"/>
                            <a:gd name="T7" fmla="*/ 51 h 54"/>
                            <a:gd name="T8" fmla="*/ 34 w 83"/>
                            <a:gd name="T9" fmla="*/ 46 h 54"/>
                            <a:gd name="T10" fmla="*/ 54 w 83"/>
                            <a:gd name="T11" fmla="*/ 42 h 54"/>
                            <a:gd name="T12" fmla="*/ 82 w 83"/>
                            <a:gd name="T13" fmla="*/ 37 h 54"/>
                            <a:gd name="T14" fmla="*/ 82 w 83"/>
                            <a:gd name="T15" fmla="*/ 0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83" h="54">
                              <a:moveTo>
                                <a:pt x="82" y="0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14" y="51"/>
                              </a:lnTo>
                              <a:lnTo>
                                <a:pt x="34" y="46"/>
                              </a:lnTo>
                              <a:lnTo>
                                <a:pt x="54" y="42"/>
                              </a:lnTo>
                              <a:lnTo>
                                <a:pt x="82" y="37"/>
                              </a:lnTo>
                              <a:lnTo>
                                <a:pt x="8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6" name="Group 6"/>
                      <wpg:cNvGrpSpPr>
                        <a:grpSpLocks/>
                      </wpg:cNvGrpSpPr>
                      <wpg:grpSpPr bwMode="auto">
                        <a:xfrm>
                          <a:off x="340" y="4"/>
                          <a:ext cx="283" cy="377"/>
                          <a:chOff x="340" y="4"/>
                          <a:chExt cx="283" cy="377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09 w 283"/>
                              <a:gd name="T1" fmla="*/ 373 h 377"/>
                              <a:gd name="T2" fmla="*/ 138 w 283"/>
                              <a:gd name="T3" fmla="*/ 373 h 377"/>
                              <a:gd name="T4" fmla="*/ 160 w 283"/>
                              <a:gd name="T5" fmla="*/ 373 h 377"/>
                              <a:gd name="T6" fmla="*/ 180 w 283"/>
                              <a:gd name="T7" fmla="*/ 374 h 377"/>
                              <a:gd name="T8" fmla="*/ 198 w 283"/>
                              <a:gd name="T9" fmla="*/ 375 h 377"/>
                              <a:gd name="T10" fmla="*/ 205 w 283"/>
                              <a:gd name="T11" fmla="*/ 376 h 377"/>
                              <a:gd name="T12" fmla="*/ 209 w 283"/>
                              <a:gd name="T13" fmla="*/ 373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09" y="373"/>
                                </a:moveTo>
                                <a:lnTo>
                                  <a:pt x="138" y="373"/>
                                </a:lnTo>
                                <a:lnTo>
                                  <a:pt x="160" y="373"/>
                                </a:lnTo>
                                <a:lnTo>
                                  <a:pt x="180" y="374"/>
                                </a:lnTo>
                                <a:lnTo>
                                  <a:pt x="198" y="375"/>
                                </a:lnTo>
                                <a:lnTo>
                                  <a:pt x="205" y="376"/>
                                </a:lnTo>
                                <a:lnTo>
                                  <a:pt x="209" y="373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2 w 283"/>
                              <a:gd name="T1" fmla="*/ 0 h 377"/>
                              <a:gd name="T2" fmla="*/ 115 w 283"/>
                              <a:gd name="T3" fmla="*/ 0 h 377"/>
                              <a:gd name="T4" fmla="*/ 95 w 283"/>
                              <a:gd name="T5" fmla="*/ 1 h 377"/>
                              <a:gd name="T6" fmla="*/ 82 w 283"/>
                              <a:gd name="T7" fmla="*/ 2 h 377"/>
                              <a:gd name="T8" fmla="*/ 77 w 283"/>
                              <a:gd name="T9" fmla="*/ 2 h 377"/>
                              <a:gd name="T10" fmla="*/ 0 w 283"/>
                              <a:gd name="T11" fmla="*/ 82 h 377"/>
                              <a:gd name="T12" fmla="*/ 0 w 283"/>
                              <a:gd name="T13" fmla="*/ 297 h 377"/>
                              <a:gd name="T14" fmla="*/ 73 w 283"/>
                              <a:gd name="T15" fmla="*/ 376 h 377"/>
                              <a:gd name="T16" fmla="*/ 87 w 283"/>
                              <a:gd name="T17" fmla="*/ 374 h 377"/>
                              <a:gd name="T18" fmla="*/ 108 w 283"/>
                              <a:gd name="T19" fmla="*/ 373 h 377"/>
                              <a:gd name="T20" fmla="*/ 138 w 283"/>
                              <a:gd name="T21" fmla="*/ 373 h 377"/>
                              <a:gd name="T22" fmla="*/ 209 w 283"/>
                              <a:gd name="T23" fmla="*/ 373 h 377"/>
                              <a:gd name="T24" fmla="*/ 282 w 283"/>
                              <a:gd name="T25" fmla="*/ 297 h 377"/>
                              <a:gd name="T26" fmla="*/ 282 w 283"/>
                              <a:gd name="T27" fmla="*/ 283 h 377"/>
                              <a:gd name="T28" fmla="*/ 108 w 283"/>
                              <a:gd name="T29" fmla="*/ 283 h 377"/>
                              <a:gd name="T30" fmla="*/ 88 w 283"/>
                              <a:gd name="T31" fmla="*/ 263 h 377"/>
                              <a:gd name="T32" fmla="*/ 88 w 283"/>
                              <a:gd name="T33" fmla="*/ 119 h 377"/>
                              <a:gd name="T34" fmla="*/ 116 w 283"/>
                              <a:gd name="T35" fmla="*/ 90 h 377"/>
                              <a:gd name="T36" fmla="*/ 119 w 283"/>
                              <a:gd name="T37" fmla="*/ 90 h 377"/>
                              <a:gd name="T38" fmla="*/ 139 w 283"/>
                              <a:gd name="T39" fmla="*/ 89 h 377"/>
                              <a:gd name="T40" fmla="*/ 282 w 283"/>
                              <a:gd name="T41" fmla="*/ 89 h 377"/>
                              <a:gd name="T42" fmla="*/ 282 w 283"/>
                              <a:gd name="T43" fmla="*/ 82 h 377"/>
                              <a:gd name="T44" fmla="*/ 206 w 283"/>
                              <a:gd name="T45" fmla="*/ 3 h 377"/>
                              <a:gd name="T46" fmla="*/ 202 w 283"/>
                              <a:gd name="T47" fmla="*/ 2 h 377"/>
                              <a:gd name="T48" fmla="*/ 183 w 283"/>
                              <a:gd name="T49" fmla="*/ 1 h 377"/>
                              <a:gd name="T50" fmla="*/ 163 w 283"/>
                              <a:gd name="T51" fmla="*/ 0 h 377"/>
                              <a:gd name="T52" fmla="*/ 142 w 283"/>
                              <a:gd name="T53" fmla="*/ 0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2" y="0"/>
                                </a:moveTo>
                                <a:lnTo>
                                  <a:pt x="115" y="0"/>
                                </a:lnTo>
                                <a:lnTo>
                                  <a:pt x="95" y="1"/>
                                </a:lnTo>
                                <a:lnTo>
                                  <a:pt x="82" y="2"/>
                                </a:lnTo>
                                <a:lnTo>
                                  <a:pt x="77" y="2"/>
                                </a:lnTo>
                                <a:lnTo>
                                  <a:pt x="0" y="82"/>
                                </a:lnTo>
                                <a:lnTo>
                                  <a:pt x="0" y="297"/>
                                </a:lnTo>
                                <a:lnTo>
                                  <a:pt x="73" y="376"/>
                                </a:lnTo>
                                <a:lnTo>
                                  <a:pt x="87" y="374"/>
                                </a:lnTo>
                                <a:lnTo>
                                  <a:pt x="108" y="373"/>
                                </a:lnTo>
                                <a:lnTo>
                                  <a:pt x="138" y="373"/>
                                </a:lnTo>
                                <a:lnTo>
                                  <a:pt x="209" y="373"/>
                                </a:lnTo>
                                <a:lnTo>
                                  <a:pt x="282" y="297"/>
                                </a:lnTo>
                                <a:lnTo>
                                  <a:pt x="282" y="283"/>
                                </a:lnTo>
                                <a:lnTo>
                                  <a:pt x="108" y="283"/>
                                </a:lnTo>
                                <a:lnTo>
                                  <a:pt x="88" y="263"/>
                                </a:lnTo>
                                <a:lnTo>
                                  <a:pt x="88" y="119"/>
                                </a:lnTo>
                                <a:lnTo>
                                  <a:pt x="116" y="90"/>
                                </a:lnTo>
                                <a:lnTo>
                                  <a:pt x="119" y="90"/>
                                </a:lnTo>
                                <a:lnTo>
                                  <a:pt x="139" y="89"/>
                                </a:lnTo>
                                <a:lnTo>
                                  <a:pt x="282" y="89"/>
                                </a:lnTo>
                                <a:lnTo>
                                  <a:pt x="282" y="82"/>
                                </a:lnTo>
                                <a:lnTo>
                                  <a:pt x="206" y="3"/>
                                </a:lnTo>
                                <a:lnTo>
                                  <a:pt x="202" y="2"/>
                                </a:lnTo>
                                <a:lnTo>
                                  <a:pt x="183" y="1"/>
                                </a:lnTo>
                                <a:lnTo>
                                  <a:pt x="163" y="0"/>
                                </a:lnTo>
                                <a:lnTo>
                                  <a:pt x="1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9 w 283"/>
                              <a:gd name="T1" fmla="*/ 282 h 377"/>
                              <a:gd name="T2" fmla="*/ 129 w 283"/>
                              <a:gd name="T3" fmla="*/ 282 h 377"/>
                              <a:gd name="T4" fmla="*/ 108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83 h 377"/>
                              <a:gd name="T10" fmla="*/ 171 w 283"/>
                              <a:gd name="T11" fmla="*/ 283 h 377"/>
                              <a:gd name="T12" fmla="*/ 168 w 283"/>
                              <a:gd name="T13" fmla="*/ 283 h 377"/>
                              <a:gd name="T14" fmla="*/ 149 w 283"/>
                              <a:gd name="T15" fmla="*/ 282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9" y="282"/>
                                </a:moveTo>
                                <a:lnTo>
                                  <a:pt x="129" y="282"/>
                                </a:lnTo>
                                <a:lnTo>
                                  <a:pt x="108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83"/>
                                </a:lnTo>
                                <a:lnTo>
                                  <a:pt x="171" y="283"/>
                                </a:lnTo>
                                <a:lnTo>
                                  <a:pt x="168" y="283"/>
                                </a:lnTo>
                                <a:lnTo>
                                  <a:pt x="149" y="28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95 w 283"/>
                              <a:gd name="T1" fmla="*/ 219 h 377"/>
                              <a:gd name="T2" fmla="*/ 195 w 283"/>
                              <a:gd name="T3" fmla="*/ 259 h 377"/>
                              <a:gd name="T4" fmla="*/ 171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28 h 377"/>
                              <a:gd name="T10" fmla="*/ 195 w 283"/>
                              <a:gd name="T11" fmla="*/ 21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95" y="219"/>
                                </a:moveTo>
                                <a:lnTo>
                                  <a:pt x="195" y="259"/>
                                </a:lnTo>
                                <a:lnTo>
                                  <a:pt x="171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28"/>
                                </a:lnTo>
                                <a:lnTo>
                                  <a:pt x="195" y="21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82 w 283"/>
                              <a:gd name="T1" fmla="*/ 89 h 377"/>
                              <a:gd name="T2" fmla="*/ 139 w 283"/>
                              <a:gd name="T3" fmla="*/ 89 h 377"/>
                              <a:gd name="T4" fmla="*/ 166 w 283"/>
                              <a:gd name="T5" fmla="*/ 90 h 377"/>
                              <a:gd name="T6" fmla="*/ 195 w 283"/>
                              <a:gd name="T7" fmla="*/ 119 h 377"/>
                              <a:gd name="T8" fmla="*/ 195 w 283"/>
                              <a:gd name="T9" fmla="*/ 153 h 377"/>
                              <a:gd name="T10" fmla="*/ 282 w 283"/>
                              <a:gd name="T11" fmla="*/ 162 h 377"/>
                              <a:gd name="T12" fmla="*/ 282 w 283"/>
                              <a:gd name="T13" fmla="*/ 8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82" y="89"/>
                                </a:moveTo>
                                <a:lnTo>
                                  <a:pt x="139" y="89"/>
                                </a:lnTo>
                                <a:lnTo>
                                  <a:pt x="166" y="90"/>
                                </a:lnTo>
                                <a:lnTo>
                                  <a:pt x="195" y="119"/>
                                </a:lnTo>
                                <a:lnTo>
                                  <a:pt x="195" y="153"/>
                                </a:lnTo>
                                <a:lnTo>
                                  <a:pt x="282" y="162"/>
                                </a:lnTo>
                                <a:lnTo>
                                  <a:pt x="282" y="8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2" name="Group 12"/>
                      <wpg:cNvGrpSpPr>
                        <a:grpSpLocks/>
                      </wpg:cNvGrpSpPr>
                      <wpg:grpSpPr bwMode="auto">
                        <a:xfrm>
                          <a:off x="645" y="14"/>
                          <a:ext cx="338" cy="438"/>
                          <a:chOff x="645" y="14"/>
                          <a:chExt cx="338" cy="438"/>
                        </a:xfrm>
                      </wpg:grpSpPr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0 w 338"/>
                              <a:gd name="T1" fmla="*/ 0 h 438"/>
                              <a:gd name="T2" fmla="*/ 0 w 338"/>
                              <a:gd name="T3" fmla="*/ 91 h 438"/>
                              <a:gd name="T4" fmla="*/ 10 w 338"/>
                              <a:gd name="T5" fmla="*/ 92 h 438"/>
                              <a:gd name="T6" fmla="*/ 12 w 338"/>
                              <a:gd name="T7" fmla="*/ 92 h 438"/>
                              <a:gd name="T8" fmla="*/ 28 w 338"/>
                              <a:gd name="T9" fmla="*/ 94 h 438"/>
                              <a:gd name="T10" fmla="*/ 28 w 338"/>
                              <a:gd name="T11" fmla="*/ 303 h 438"/>
                              <a:gd name="T12" fmla="*/ 29 w 338"/>
                              <a:gd name="T13" fmla="*/ 304 h 438"/>
                              <a:gd name="T14" fmla="*/ 86 w 338"/>
                              <a:gd name="T15" fmla="*/ 396 h 438"/>
                              <a:gd name="T16" fmla="*/ 90 w 338"/>
                              <a:gd name="T17" fmla="*/ 397 h 438"/>
                              <a:gd name="T18" fmla="*/ 98 w 338"/>
                              <a:gd name="T19" fmla="*/ 399 h 438"/>
                              <a:gd name="T20" fmla="*/ 113 w 338"/>
                              <a:gd name="T21" fmla="*/ 403 h 438"/>
                              <a:gd name="T22" fmla="*/ 132 w 338"/>
                              <a:gd name="T23" fmla="*/ 409 h 438"/>
                              <a:gd name="T24" fmla="*/ 155 w 338"/>
                              <a:gd name="T25" fmla="*/ 417 h 438"/>
                              <a:gd name="T26" fmla="*/ 180 w 338"/>
                              <a:gd name="T27" fmla="*/ 427 h 438"/>
                              <a:gd name="T28" fmla="*/ 203 w 338"/>
                              <a:gd name="T29" fmla="*/ 437 h 438"/>
                              <a:gd name="T30" fmla="*/ 301 w 338"/>
                              <a:gd name="T31" fmla="*/ 348 h 438"/>
                              <a:gd name="T32" fmla="*/ 301 w 338"/>
                              <a:gd name="T33" fmla="*/ 333 h 438"/>
                              <a:gd name="T34" fmla="*/ 190 w 338"/>
                              <a:gd name="T35" fmla="*/ 333 h 438"/>
                              <a:gd name="T36" fmla="*/ 142 w 338"/>
                              <a:gd name="T37" fmla="*/ 317 h 438"/>
                              <a:gd name="T38" fmla="*/ 124 w 338"/>
                              <a:gd name="T39" fmla="*/ 287 h 438"/>
                              <a:gd name="T40" fmla="*/ 119 w 338"/>
                              <a:gd name="T41" fmla="*/ 279 h 438"/>
                              <a:gd name="T42" fmla="*/ 119 w 338"/>
                              <a:gd name="T43" fmla="*/ 110 h 438"/>
                              <a:gd name="T44" fmla="*/ 152 w 338"/>
                              <a:gd name="T45" fmla="*/ 110 h 438"/>
                              <a:gd name="T46" fmla="*/ 152 w 338"/>
                              <a:gd name="T47" fmla="*/ 24 h 438"/>
                              <a:gd name="T48" fmla="*/ 116 w 338"/>
                              <a:gd name="T49" fmla="*/ 16 h 438"/>
                              <a:gd name="T50" fmla="*/ 91 w 338"/>
                              <a:gd name="T51" fmla="*/ 12 h 438"/>
                              <a:gd name="T52" fmla="*/ 69 w 338"/>
                              <a:gd name="T53" fmla="*/ 8 h 438"/>
                              <a:gd name="T54" fmla="*/ 49 w 338"/>
                              <a:gd name="T55" fmla="*/ 5 h 438"/>
                              <a:gd name="T56" fmla="*/ 32 w 338"/>
                              <a:gd name="T57" fmla="*/ 3 h 438"/>
                              <a:gd name="T58" fmla="*/ 0 w 338"/>
                              <a:gd name="T59" fmla="*/ 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0" y="0"/>
                                </a:moveTo>
                                <a:lnTo>
                                  <a:pt x="0" y="91"/>
                                </a:lnTo>
                                <a:lnTo>
                                  <a:pt x="10" y="92"/>
                                </a:lnTo>
                                <a:lnTo>
                                  <a:pt x="12" y="92"/>
                                </a:lnTo>
                                <a:lnTo>
                                  <a:pt x="28" y="94"/>
                                </a:lnTo>
                                <a:lnTo>
                                  <a:pt x="28" y="303"/>
                                </a:lnTo>
                                <a:lnTo>
                                  <a:pt x="29" y="304"/>
                                </a:lnTo>
                                <a:lnTo>
                                  <a:pt x="86" y="396"/>
                                </a:lnTo>
                                <a:lnTo>
                                  <a:pt x="90" y="397"/>
                                </a:lnTo>
                                <a:lnTo>
                                  <a:pt x="98" y="399"/>
                                </a:lnTo>
                                <a:lnTo>
                                  <a:pt x="113" y="403"/>
                                </a:lnTo>
                                <a:lnTo>
                                  <a:pt x="132" y="409"/>
                                </a:lnTo>
                                <a:lnTo>
                                  <a:pt x="155" y="417"/>
                                </a:lnTo>
                                <a:lnTo>
                                  <a:pt x="180" y="427"/>
                                </a:lnTo>
                                <a:lnTo>
                                  <a:pt x="203" y="437"/>
                                </a:lnTo>
                                <a:lnTo>
                                  <a:pt x="301" y="348"/>
                                </a:lnTo>
                                <a:lnTo>
                                  <a:pt x="301" y="333"/>
                                </a:lnTo>
                                <a:lnTo>
                                  <a:pt x="190" y="333"/>
                                </a:lnTo>
                                <a:lnTo>
                                  <a:pt x="142" y="317"/>
                                </a:lnTo>
                                <a:lnTo>
                                  <a:pt x="124" y="287"/>
                                </a:lnTo>
                                <a:lnTo>
                                  <a:pt x="119" y="279"/>
                                </a:lnTo>
                                <a:lnTo>
                                  <a:pt x="119" y="110"/>
                                </a:lnTo>
                                <a:lnTo>
                                  <a:pt x="152" y="110"/>
                                </a:lnTo>
                                <a:lnTo>
                                  <a:pt x="152" y="24"/>
                                </a:lnTo>
                                <a:lnTo>
                                  <a:pt x="116" y="16"/>
                                </a:lnTo>
                                <a:lnTo>
                                  <a:pt x="91" y="12"/>
                                </a:lnTo>
                                <a:lnTo>
                                  <a:pt x="69" y="8"/>
                                </a:lnTo>
                                <a:lnTo>
                                  <a:pt x="49" y="5"/>
                                </a:lnTo>
                                <a:lnTo>
                                  <a:pt x="32" y="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88 w 338"/>
                              <a:gd name="T1" fmla="*/ 32 h 438"/>
                              <a:gd name="T2" fmla="*/ 188 w 338"/>
                              <a:gd name="T3" fmla="*/ 126 h 438"/>
                              <a:gd name="T4" fmla="*/ 204 w 338"/>
                              <a:gd name="T5" fmla="*/ 131 h 438"/>
                              <a:gd name="T6" fmla="*/ 210 w 338"/>
                              <a:gd name="T7" fmla="*/ 133 h 438"/>
                              <a:gd name="T8" fmla="*/ 214 w 338"/>
                              <a:gd name="T9" fmla="*/ 134 h 438"/>
                              <a:gd name="T10" fmla="*/ 214 w 338"/>
                              <a:gd name="T11" fmla="*/ 311 h 438"/>
                              <a:gd name="T12" fmla="*/ 190 w 338"/>
                              <a:gd name="T13" fmla="*/ 333 h 438"/>
                              <a:gd name="T14" fmla="*/ 301 w 338"/>
                              <a:gd name="T15" fmla="*/ 333 h 438"/>
                              <a:gd name="T16" fmla="*/ 301 w 338"/>
                              <a:gd name="T17" fmla="*/ 166 h 438"/>
                              <a:gd name="T18" fmla="*/ 338 w 338"/>
                              <a:gd name="T19" fmla="*/ 166 h 438"/>
                              <a:gd name="T20" fmla="*/ 338 w 338"/>
                              <a:gd name="T21" fmla="*/ 83 h 438"/>
                              <a:gd name="T22" fmla="*/ 315 w 338"/>
                              <a:gd name="T23" fmla="*/ 73 h 438"/>
                              <a:gd name="T24" fmla="*/ 297 w 338"/>
                              <a:gd name="T25" fmla="*/ 66 h 438"/>
                              <a:gd name="T26" fmla="*/ 279 w 338"/>
                              <a:gd name="T27" fmla="*/ 59 h 438"/>
                              <a:gd name="T28" fmla="*/ 260 w 338"/>
                              <a:gd name="T29" fmla="*/ 53 h 438"/>
                              <a:gd name="T30" fmla="*/ 240 w 338"/>
                              <a:gd name="T31" fmla="*/ 46 h 438"/>
                              <a:gd name="T32" fmla="*/ 220 w 338"/>
                              <a:gd name="T33" fmla="*/ 40 h 438"/>
                              <a:gd name="T34" fmla="*/ 203 w 338"/>
                              <a:gd name="T35" fmla="*/ 36 h 438"/>
                              <a:gd name="T36" fmla="*/ 188 w 338"/>
                              <a:gd name="T37" fmla="*/ 32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88" y="32"/>
                                </a:moveTo>
                                <a:lnTo>
                                  <a:pt x="188" y="126"/>
                                </a:lnTo>
                                <a:lnTo>
                                  <a:pt x="204" y="131"/>
                                </a:lnTo>
                                <a:lnTo>
                                  <a:pt x="210" y="133"/>
                                </a:lnTo>
                                <a:lnTo>
                                  <a:pt x="214" y="134"/>
                                </a:lnTo>
                                <a:lnTo>
                                  <a:pt x="214" y="311"/>
                                </a:lnTo>
                                <a:lnTo>
                                  <a:pt x="190" y="333"/>
                                </a:lnTo>
                                <a:lnTo>
                                  <a:pt x="301" y="333"/>
                                </a:lnTo>
                                <a:lnTo>
                                  <a:pt x="301" y="166"/>
                                </a:lnTo>
                                <a:lnTo>
                                  <a:pt x="338" y="166"/>
                                </a:lnTo>
                                <a:lnTo>
                                  <a:pt x="338" y="83"/>
                                </a:lnTo>
                                <a:lnTo>
                                  <a:pt x="315" y="73"/>
                                </a:lnTo>
                                <a:lnTo>
                                  <a:pt x="297" y="66"/>
                                </a:lnTo>
                                <a:lnTo>
                                  <a:pt x="279" y="59"/>
                                </a:lnTo>
                                <a:lnTo>
                                  <a:pt x="260" y="53"/>
                                </a:lnTo>
                                <a:lnTo>
                                  <a:pt x="240" y="46"/>
                                </a:lnTo>
                                <a:lnTo>
                                  <a:pt x="220" y="40"/>
                                </a:lnTo>
                                <a:lnTo>
                                  <a:pt x="203" y="36"/>
                                </a:lnTo>
                                <a:lnTo>
                                  <a:pt x="188" y="3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338 w 338"/>
                              <a:gd name="T1" fmla="*/ 166 h 438"/>
                              <a:gd name="T2" fmla="*/ 301 w 338"/>
                              <a:gd name="T3" fmla="*/ 166 h 438"/>
                              <a:gd name="T4" fmla="*/ 338 w 338"/>
                              <a:gd name="T5" fmla="*/ 183 h 438"/>
                              <a:gd name="T6" fmla="*/ 338 w 338"/>
                              <a:gd name="T7" fmla="*/ 166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338" y="166"/>
                                </a:moveTo>
                                <a:lnTo>
                                  <a:pt x="301" y="166"/>
                                </a:lnTo>
                                <a:lnTo>
                                  <a:pt x="338" y="183"/>
                                </a:lnTo>
                                <a:lnTo>
                                  <a:pt x="338" y="16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52 w 338"/>
                              <a:gd name="T1" fmla="*/ 110 h 438"/>
                              <a:gd name="T2" fmla="*/ 119 w 338"/>
                              <a:gd name="T3" fmla="*/ 110 h 438"/>
                              <a:gd name="T4" fmla="*/ 143 w 338"/>
                              <a:gd name="T5" fmla="*/ 115 h 438"/>
                              <a:gd name="T6" fmla="*/ 143 w 338"/>
                              <a:gd name="T7" fmla="*/ 115 h 438"/>
                              <a:gd name="T8" fmla="*/ 152 w 338"/>
                              <a:gd name="T9" fmla="*/ 117 h 438"/>
                              <a:gd name="T10" fmla="*/ 152 w 338"/>
                              <a:gd name="T11" fmla="*/ 11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52" y="110"/>
                                </a:moveTo>
                                <a:lnTo>
                                  <a:pt x="119" y="110"/>
                                </a:lnTo>
                                <a:lnTo>
                                  <a:pt x="143" y="115"/>
                                </a:lnTo>
                                <a:lnTo>
                                  <a:pt x="143" y="115"/>
                                </a:lnTo>
                                <a:lnTo>
                                  <a:pt x="152" y="117"/>
                                </a:lnTo>
                                <a:lnTo>
                                  <a:pt x="152" y="11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7" name="Group 17"/>
                      <wpg:cNvGrpSpPr>
                        <a:grpSpLocks/>
                      </wpg:cNvGrpSpPr>
                      <wpg:grpSpPr bwMode="auto">
                        <a:xfrm>
                          <a:off x="914" y="412"/>
                          <a:ext cx="54" cy="55"/>
                          <a:chOff x="914" y="412"/>
                          <a:chExt cx="54" cy="55"/>
                        </a:xfrm>
                      </wpg:grpSpPr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2 w 54"/>
                              <a:gd name="T1" fmla="*/ 0 h 55"/>
                              <a:gd name="T2" fmla="*/ 12 w 54"/>
                              <a:gd name="T3" fmla="*/ 0 h 55"/>
                              <a:gd name="T4" fmla="*/ 0 w 54"/>
                              <a:gd name="T5" fmla="*/ 12 h 55"/>
                              <a:gd name="T6" fmla="*/ 0 w 54"/>
                              <a:gd name="T7" fmla="*/ 42 h 55"/>
                              <a:gd name="T8" fmla="*/ 12 w 54"/>
                              <a:gd name="T9" fmla="*/ 54 h 55"/>
                              <a:gd name="T10" fmla="*/ 42 w 54"/>
                              <a:gd name="T11" fmla="*/ 54 h 55"/>
                              <a:gd name="T12" fmla="*/ 47 w 54"/>
                              <a:gd name="T13" fmla="*/ 50 h 55"/>
                              <a:gd name="T14" fmla="*/ 14 w 54"/>
                              <a:gd name="T15" fmla="*/ 50 h 55"/>
                              <a:gd name="T16" fmla="*/ 4 w 54"/>
                              <a:gd name="T17" fmla="*/ 40 h 55"/>
                              <a:gd name="T18" fmla="*/ 4 w 54"/>
                              <a:gd name="T19" fmla="*/ 14 h 55"/>
                              <a:gd name="T20" fmla="*/ 14 w 54"/>
                              <a:gd name="T21" fmla="*/ 4 h 55"/>
                              <a:gd name="T22" fmla="*/ 47 w 54"/>
                              <a:gd name="T23" fmla="*/ 4 h 55"/>
                              <a:gd name="T24" fmla="*/ 42 w 54"/>
                              <a:gd name="T25" fmla="*/ 0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2" y="0"/>
                                </a:moveTo>
                                <a:lnTo>
                                  <a:pt x="12" y="0"/>
                                </a:lnTo>
                                <a:lnTo>
                                  <a:pt x="0" y="12"/>
                                </a:lnTo>
                                <a:lnTo>
                                  <a:pt x="0" y="42"/>
                                </a:lnTo>
                                <a:lnTo>
                                  <a:pt x="12" y="54"/>
                                </a:lnTo>
                                <a:lnTo>
                                  <a:pt x="42" y="54"/>
                                </a:lnTo>
                                <a:lnTo>
                                  <a:pt x="47" y="50"/>
                                </a:lnTo>
                                <a:lnTo>
                                  <a:pt x="14" y="50"/>
                                </a:lnTo>
                                <a:lnTo>
                                  <a:pt x="4" y="40"/>
                                </a:lnTo>
                                <a:lnTo>
                                  <a:pt x="4" y="14"/>
                                </a:lnTo>
                                <a:lnTo>
                                  <a:pt x="14" y="4"/>
                                </a:lnTo>
                                <a:lnTo>
                                  <a:pt x="47" y="4"/>
                                </a:lnTo>
                                <a:lnTo>
                                  <a:pt x="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7 w 54"/>
                              <a:gd name="T1" fmla="*/ 4 h 55"/>
                              <a:gd name="T2" fmla="*/ 40 w 54"/>
                              <a:gd name="T3" fmla="*/ 4 h 55"/>
                              <a:gd name="T4" fmla="*/ 50 w 54"/>
                              <a:gd name="T5" fmla="*/ 14 h 55"/>
                              <a:gd name="T6" fmla="*/ 50 w 54"/>
                              <a:gd name="T7" fmla="*/ 40 h 55"/>
                              <a:gd name="T8" fmla="*/ 40 w 54"/>
                              <a:gd name="T9" fmla="*/ 50 h 55"/>
                              <a:gd name="T10" fmla="*/ 47 w 54"/>
                              <a:gd name="T11" fmla="*/ 50 h 55"/>
                              <a:gd name="T12" fmla="*/ 54 w 54"/>
                              <a:gd name="T13" fmla="*/ 42 h 55"/>
                              <a:gd name="T14" fmla="*/ 54 w 54"/>
                              <a:gd name="T15" fmla="*/ 12 h 55"/>
                              <a:gd name="T16" fmla="*/ 47 w 54"/>
                              <a:gd name="T17" fmla="*/ 4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7" y="4"/>
                                </a:moveTo>
                                <a:lnTo>
                                  <a:pt x="40" y="4"/>
                                </a:lnTo>
                                <a:lnTo>
                                  <a:pt x="50" y="14"/>
                                </a:lnTo>
                                <a:lnTo>
                                  <a:pt x="50" y="40"/>
                                </a:lnTo>
                                <a:lnTo>
                                  <a:pt x="40" y="50"/>
                                </a:lnTo>
                                <a:lnTo>
                                  <a:pt x="47" y="50"/>
                                </a:lnTo>
                                <a:lnTo>
                                  <a:pt x="54" y="42"/>
                                </a:lnTo>
                                <a:lnTo>
                                  <a:pt x="54" y="12"/>
                                </a:lnTo>
                                <a:lnTo>
                                  <a:pt x="47" y="4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5 w 54"/>
                              <a:gd name="T1" fmla="*/ 12 h 55"/>
                              <a:gd name="T2" fmla="*/ 16 w 54"/>
                              <a:gd name="T3" fmla="*/ 12 h 55"/>
                              <a:gd name="T4" fmla="*/ 16 w 54"/>
                              <a:gd name="T5" fmla="*/ 43 h 55"/>
                              <a:gd name="T6" fmla="*/ 21 w 54"/>
                              <a:gd name="T7" fmla="*/ 43 h 55"/>
                              <a:gd name="T8" fmla="*/ 21 w 54"/>
                              <a:gd name="T9" fmla="*/ 28 h 55"/>
                              <a:gd name="T10" fmla="*/ 32 w 54"/>
                              <a:gd name="T11" fmla="*/ 28 h 55"/>
                              <a:gd name="T12" fmla="*/ 36 w 54"/>
                              <a:gd name="T13" fmla="*/ 28 h 55"/>
                              <a:gd name="T14" fmla="*/ 40 w 54"/>
                              <a:gd name="T15" fmla="*/ 26 h 55"/>
                              <a:gd name="T16" fmla="*/ 40 w 54"/>
                              <a:gd name="T17" fmla="*/ 25 h 55"/>
                              <a:gd name="T18" fmla="*/ 35 w 54"/>
                              <a:gd name="T19" fmla="*/ 25 h 55"/>
                              <a:gd name="T20" fmla="*/ 30 w 54"/>
                              <a:gd name="T21" fmla="*/ 24 h 55"/>
                              <a:gd name="T22" fmla="*/ 21 w 54"/>
                              <a:gd name="T23" fmla="*/ 24 h 55"/>
                              <a:gd name="T24" fmla="*/ 21 w 54"/>
                              <a:gd name="T25" fmla="*/ 16 h 55"/>
                              <a:gd name="T26" fmla="*/ 40 w 54"/>
                              <a:gd name="T27" fmla="*/ 16 h 55"/>
                              <a:gd name="T28" fmla="*/ 40 w 54"/>
                              <a:gd name="T29" fmla="*/ 13 h 55"/>
                              <a:gd name="T30" fmla="*/ 35 w 54"/>
                              <a:gd name="T31" fmla="*/ 12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5" y="12"/>
                                </a:moveTo>
                                <a:lnTo>
                                  <a:pt x="16" y="12"/>
                                </a:lnTo>
                                <a:lnTo>
                                  <a:pt x="16" y="43"/>
                                </a:lnTo>
                                <a:lnTo>
                                  <a:pt x="21" y="43"/>
                                </a:lnTo>
                                <a:lnTo>
                                  <a:pt x="21" y="28"/>
                                </a:lnTo>
                                <a:lnTo>
                                  <a:pt x="32" y="28"/>
                                </a:lnTo>
                                <a:lnTo>
                                  <a:pt x="36" y="28"/>
                                </a:lnTo>
                                <a:lnTo>
                                  <a:pt x="40" y="26"/>
                                </a:lnTo>
                                <a:lnTo>
                                  <a:pt x="40" y="25"/>
                                </a:lnTo>
                                <a:lnTo>
                                  <a:pt x="35" y="25"/>
                                </a:lnTo>
                                <a:lnTo>
                                  <a:pt x="30" y="24"/>
                                </a:lnTo>
                                <a:lnTo>
                                  <a:pt x="21" y="24"/>
                                </a:lnTo>
                                <a:lnTo>
                                  <a:pt x="21" y="16"/>
                                </a:lnTo>
                                <a:lnTo>
                                  <a:pt x="40" y="16"/>
                                </a:lnTo>
                                <a:lnTo>
                                  <a:pt x="40" y="13"/>
                                </a:lnTo>
                                <a:lnTo>
                                  <a:pt x="35" y="1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2 w 54"/>
                              <a:gd name="T1" fmla="*/ 28 h 55"/>
                              <a:gd name="T2" fmla="*/ 27 w 54"/>
                              <a:gd name="T3" fmla="*/ 28 h 55"/>
                              <a:gd name="T4" fmla="*/ 34 w 54"/>
                              <a:gd name="T5" fmla="*/ 43 h 55"/>
                              <a:gd name="T6" fmla="*/ 40 w 54"/>
                              <a:gd name="T7" fmla="*/ 43 h 55"/>
                              <a:gd name="T8" fmla="*/ 32 w 54"/>
                              <a:gd name="T9" fmla="*/ 28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2" y="28"/>
                                </a:moveTo>
                                <a:lnTo>
                                  <a:pt x="27" y="28"/>
                                </a:lnTo>
                                <a:lnTo>
                                  <a:pt x="34" y="43"/>
                                </a:lnTo>
                                <a:lnTo>
                                  <a:pt x="40" y="43"/>
                                </a:lnTo>
                                <a:lnTo>
                                  <a:pt x="32" y="28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0 w 54"/>
                              <a:gd name="T1" fmla="*/ 16 h 55"/>
                              <a:gd name="T2" fmla="*/ 32 w 54"/>
                              <a:gd name="T3" fmla="*/ 16 h 55"/>
                              <a:gd name="T4" fmla="*/ 35 w 54"/>
                              <a:gd name="T5" fmla="*/ 16 h 55"/>
                              <a:gd name="T6" fmla="*/ 35 w 54"/>
                              <a:gd name="T7" fmla="*/ 25 h 55"/>
                              <a:gd name="T8" fmla="*/ 40 w 54"/>
                              <a:gd name="T9" fmla="*/ 25 h 55"/>
                              <a:gd name="T10" fmla="*/ 40 w 54"/>
                              <a:gd name="T11" fmla="*/ 16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0" y="16"/>
                                </a:moveTo>
                                <a:lnTo>
                                  <a:pt x="32" y="16"/>
                                </a:lnTo>
                                <a:lnTo>
                                  <a:pt x="35" y="16"/>
                                </a:lnTo>
                                <a:lnTo>
                                  <a:pt x="35" y="25"/>
                                </a:lnTo>
                                <a:lnTo>
                                  <a:pt x="40" y="25"/>
                                </a:lnTo>
                                <a:lnTo>
                                  <a:pt x="40" y="1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673DBFE4" id="Group 1" o:spid="_x0000_s1026" style="width:64.75pt;height:28.25pt;mso-position-horizontal-relative:char;mso-position-vertical-relative:line" coordsize="988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">
              <v:shape id="Freeform 2" o:spid="_x0000_s1027" style="position:absolute;left:78;top:150;width:172;height:325;visibility:visible;mso-wrap-style:square;v-text-anchor:top" coordsize="172,3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OTHMMA&#10;AADaAAAADwAAAGRycy9kb3ducmV2LnhtbESPQWvCQBSE7wX/w/KE3uomsVSJriKFYumtSQWPz+wz&#10;iWbfht01pv++Wyj0OMzMN8x6O5pODOR8a1lBOktAEFdWt1wr+CrfnpYgfEDW2FkmBd/kYbuZPKwx&#10;1/bOnzQUoRYRwj5HBU0IfS6lrxoy6Ge2J47e2TqDIUpXS+3wHuGmk1mSvEiDLceFBnt6bai6Fjej&#10;oHy+pAddnt1+ON66+Xg4VcXHQqnH6bhbgQg0hv/wX/tdK8jg90q8AXL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WOTHMMAAADaAAAADwAAAAAAAAAAAAAAAACYAgAAZHJzL2Rv&#10;d25yZXYueG1sUEsFBgAAAAAEAAQA9QAAAIgDAAAAAA==&#10;" path="m129,l42,r,205l38,206r-18,8l,223,,324r16,-8l35,308r18,-9l71,291r19,-7l109,277r18,-7l146,263r26,-8l172,174r-43,l129,e" fillcolor="#4f2683" stroked="f">
                <v:path arrowok="t" o:connecttype="custom" o:connectlocs="129,0;42,0;42,205;38,206;20,214;0,223;0,324;16,316;35,308;53,299;71,291;90,284;109,277;127,270;146,263;172,255;172,174;129,174;129,0" o:connectangles="0,0,0,0,0,0,0,0,0,0,0,0,0,0,0,0,0,0,0"/>
              </v:shape>
              <v:shape id="Freeform 3" o:spid="_x0000_s1028" style="position:absolute;left:207;top:312;width:43;height:20;visibility:visible;mso-wrap-style:square;v-text-anchor:top" coordsize="43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lqq8AA&#10;AADaAAAADwAAAGRycy9kb3ducmV2LnhtbESPQYvCMBSE74L/ITxhb5p2hVWqUXRBkN5WvXh7NM+m&#10;2LyEJtb67zcLCx6HmfmGWW8H24qeutA4VpDPMhDEldMN1wou58N0CSJEZI2tY1LwogDbzXi0xkK7&#10;J/9Qf4q1SBAOBSowMfpCylAZshhmzhMn7+Y6izHJrpa6w2eC21Z+ZtmXtNhwWjDo6dtQdT89rIK+&#10;3Pu8DmWZHxb+ejSLPquCVOpjMuxWICIN8R3+bx+1gjn8XUk3QG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rlqq8AAAADaAAAADwAAAAAAAAAAAAAAAACYAgAAZHJzL2Rvd25y&#10;ZXYueG1sUEsFBgAAAAAEAAQA9QAAAIUDAAAAAA==&#10;" path="m42,l11,9,,12r42,l42,e" fillcolor="#4f2683" stroked="f">
                <v:path arrowok="t" o:connecttype="custom" o:connectlocs="42,0;11,9;0,12;42,12;42,0" o:connectangles="0,0,0,0,0"/>
              </v:shape>
              <v:shape id="Freeform 4" o:spid="_x0000_s1029" style="position:absolute;left:4;top:13;width:313;height:240;visibility:visible;mso-wrap-style:square;v-text-anchor:top" coordsize="313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kUFsMA&#10;AADaAAAADwAAAGRycy9kb3ducmV2LnhtbESPwWrDMBBE74H8g9hAb4ncUkpxooRQSOihFOL4ktti&#10;bWVRa2UkxXbz9VWg0OMwM2+YzW5ynRgoROtZweOqAEHceG3ZKKjPh+UriJiQNXaeScEPRdht57MN&#10;ltqPfKKhSkZkCMcSFbQp9aWUsWnJYVz5njh7Xz44TFkGI3XAMcNdJ5+K4kU6tJwXWuzpraXmu7o6&#10;BdfhWH8aac+3j0tzQ2v2VehHpR4W034NItGU/sN/7Xet4BnuV/IN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TkUFsMAAADaAAAADwAAAAAAAAAAAAAAAACYAgAAZHJzL2Rv&#10;d25yZXYueG1sUEsFBgAAAAAEAAQA9QAAAIgDAAAAAA==&#10;" path="m312,l299,1,268,6r-30,5l209,17r-27,7l155,31r-24,6l108,44,87,51,68,58,51,64,37,69,25,73r-9,4l10,80,7,81,,84,,240r16,-8l27,227r17,-7l67,210r21,-8l88,146r9,-3l115,137r87,l202,111r15,-4l230,105r82,l312,e" fillcolor="#4f2683" stroked="f">
                <v:path arrowok="t" o:connecttype="custom" o:connectlocs="312,0;299,1;268,6;238,11;209,17;182,24;155,31;131,37;108,44;87,51;68,58;51,64;37,69;25,73;16,77;10,80;7,81;0,84;0,240;16,232;27,227;44,220;67,210;88,202;88,146;97,143;115,137;202,137;202,111;217,107;230,105;312,105;312,0" o:connectangles="0,0,0,0,0,0,0,0,0,0,0,0,0,0,0,0,0,0,0,0,0,0,0,0,0,0,0,0,0,0,0,0,0"/>
              </v:shape>
              <v:shape id="Freeform 5" o:spid="_x0000_s1030" style="position:absolute;left:234;top:118;width:83;height:54;visibility:visible;mso-wrap-style:square;v-text-anchor:top" coordsize="83,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855sUA&#10;AADaAAAADwAAAGRycy9kb3ducmV2LnhtbESPT2sCMRTE70K/Q3gFb5ptqUXWjSKVUj1UqHrQ23Pz&#10;9g8mL8smums/fVMo9DjMzG+YbNFbI27U+tqxgqdxAoI4d7rmUsFh/z6agvABWaNxTAru5GExfxhk&#10;mGrX8RfddqEUEcI+RQVVCE0qpc8rsujHriGOXuFaiyHKtpS6xS7CrZHPSfIqLdYcFyps6K2i/LK7&#10;WgUfZvWy5alrivPm25zO2+PqszsqNXzslzMQgfrwH/5rr7WCCfxeiTdAz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zznmxQAAANoAAAAPAAAAAAAAAAAAAAAAAJgCAABkcnMv&#10;ZG93bnJldi54bWxQSwUGAAAAAAQABAD1AAAAigMAAAAA&#10;" path="m82,l,,,54,14,51,34,46,54,42,82,37,82,e" fillcolor="#4f2683" stroked="f">
                <v:path arrowok="t" o:connecttype="custom" o:connectlocs="82,0;0,0;0,54;14,51;34,46;54,42;82,37;82,0" o:connectangles="0,0,0,0,0,0,0,0"/>
              </v:shape>
              <v:group id="Group 6" o:spid="_x0000_s1031" style="position:absolute;left:340;top:4;width:283;height:377" coordorigin="340,4" coordsize="283,3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<v:shape id="Freeform 7" o:spid="_x0000_s1032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bubcQA&#10;AADaAAAADwAAAGRycy9kb3ducmV2LnhtbESPzW7CMBCE75X6DtZW6q04pYJUAQe1/EgVN0IfYImX&#10;OE28jmIDoU9fV0LiOJqZbzTzxWBbcabe144VvI4SEMSl0zVXCr73m5d3ED4ga2wdk4IreVjkjw9z&#10;zLS78I7ORahEhLDPUIEJocuk9KUhi37kOuLoHV1vMUTZV1L3eIlw28pxkkylxZrjgsGOlobKpjhZ&#10;BWTC5yQ9vqXbVbsf/56a5LD7WSv1/DR8zEAEGsI9fGt/aQUp/F+JN0D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3W7m3EAAAA2gAAAA8AAAAAAAAAAAAAAAAAmAIAAGRycy9k&#10;b3ducmV2LnhtbFBLBQYAAAAABAAEAPUAAACJAwAAAAA=&#10;" path="m209,373r-71,l160,373r20,1l198,375r7,1l209,373e" fillcolor="#4f2683" stroked="f">
                  <v:path arrowok="t" o:connecttype="custom" o:connectlocs="209,373;138,373;160,373;180,374;198,375;205,376;209,373" o:connectangles="0,0,0,0,0,0,0"/>
                </v:shape>
                <v:shape id="Freeform 8" o:spid="_x0000_s1033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l6H78A&#10;AADaAAAADwAAAGRycy9kb3ducmV2LnhtbERPy4rCMBTdD/gP4QruxlRlRqlG8TUgs/PxAdfm2lSb&#10;m9JErX69WQguD+c9mTW2FDeqfeFYQa+bgCDOnC44V3DY/32PQPiArLF0TAoe5GE2bX1NMNXuzlu6&#10;7UIuYgj7FBWYEKpUSp8Zsui7riKO3MnVFkOEdS51jfcYbkvZT5JfabHg2GCwoqWh7LK7WgVkwuJn&#10;eBoM/1flvv+8XpLj9rxWqtNu5mMQgZrwEb/dG60gbo1X4g2Q0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MSXofvwAAANoAAAAPAAAAAAAAAAAAAAAAAJgCAABkcnMvZG93bnJl&#10;di54bWxQSwUGAAAAAAQABAD1AAAAhAMAAAAA&#10;" path="m142,l115,,95,1,82,2r-5,l,82,,297r73,79l87,374r21,-1l138,373r71,l282,297r,-14l108,283,88,263r,-144l116,90r3,l139,89r143,l282,82,206,3,202,2,183,1,163,,142,e" fillcolor="#4f2683" stroked="f">
                  <v:path arrowok="t" o:connecttype="custom" o:connectlocs="142,0;115,0;95,1;82,2;77,2;0,82;0,297;73,376;87,374;108,373;138,373;209,373;282,297;282,283;108,283;88,263;88,119;116,90;119,90;139,89;282,89;282,82;206,3;202,2;183,1;163,0;142,0" o:connectangles="0,0,0,0,0,0,0,0,0,0,0,0,0,0,0,0,0,0,0,0,0,0,0,0,0,0,0"/>
                </v:shape>
                <v:shape id="Freeform 9" o:spid="_x0000_s1034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XfhMQA&#10;AADaAAAADwAAAGRycy9kb3ducmV2LnhtbESPzW7CMBCE70i8g7VIvYFTqjZtwCDoj4S4AX2AJV7i&#10;lHgdxSYJPH2NVKnH0cx8o5kve1uJlhpfOlbwOElAEOdOl1wo+D58jV9B+ICssXJMCq7kYbkYDuaY&#10;adfxjtp9KESEsM9QgQmhzqT0uSGLfuJq4uidXGMxRNkUUjfYRbit5DRJXqTFkuOCwZreDeXn/cUq&#10;IBPWz+npKd1+VIfp7XJOjrufT6UeRv1qBiJQH/7Df+2NVvAG9yvxBsjF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MF34TEAAAA2gAAAA8AAAAAAAAAAAAAAAAAmAIAAGRycy9k&#10;b3ducmV2LnhtbFBLBQYAAAAABAAEAPUAAACJAwAAAAA=&#10;" path="m149,282r-20,l108,283r174,l282,283r-111,l168,283r-19,-1e" fillcolor="#4f2683" stroked="f">
                  <v:path arrowok="t" o:connecttype="custom" o:connectlocs="149,282;129,282;108,283;282,283;282,283;171,283;168,283;149,282" o:connectangles="0,0,0,0,0,0,0,0"/>
                </v:shape>
                <v:shape id="Freeform 10" o:spid="_x0000_s1035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XbesQA&#10;AADbAAAADwAAAGRycy9kb3ducmV2LnhtbESPzW4CMQyE75V4h8hI3Eq2oBa0JSB+Wgn1xs8DuBuz&#10;2bJxVpsA2z59fUDiZmvGM59ni87X6kptrAIbeBlmoIiLYCsuDRwPn89TUDEhW6wDk4FfirCY955m&#10;mNtw4x1d96lUEsIxRwMupSbXOhaOPMZhaIhFO4XWY5K1LbVt8SbhvtajLHvTHiuWBocNrR0V5/3F&#10;GyCXVq+T03jytakPo7/LOfve/XwYM+h3y3dQibr0MN+vt1bwhV5+kQH0/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nl23rEAAAA2wAAAA8AAAAAAAAAAAAAAAAAmAIAAGRycy9k&#10;b3ducmV2LnhtbFBLBQYAAAAABAAEAPUAAACJAwAAAAA=&#10;" path="m195,219r,40l171,283r111,l282,228r-87,-9e" fillcolor="#4f2683" stroked="f">
                  <v:path arrowok="t" o:connecttype="custom" o:connectlocs="195,219;195,259;171,283;282,283;282,228;195,219" o:connectangles="0,0,0,0,0,0"/>
                </v:shape>
                <v:shape id="Freeform 11" o:spid="_x0000_s1036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l+4cEA&#10;AADbAAAADwAAAGRycy9kb3ducmV2LnhtbERP24rCMBB9F/Yfwiz4pqmKulSj7HoB8U3dD5htxqba&#10;TEoTtfr1RhD2bQ7nOtN5Y0txpdoXjhX0ugkI4szpgnMFv4d15wuED8gaS8ek4E4e5rOP1hRT7W68&#10;o+s+5CKGsE9RgQmhSqX0mSGLvusq4sgdXW0xRFjnUtd4i+G2lP0kGUmLBccGgxUtDGXn/cUqIBN+&#10;huPjYLxdlof+43JO/nanlVLtz+Z7AiJQE/7Fb/dGx/k9eP0SD5Cz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apfuHBAAAA2wAAAA8AAAAAAAAAAAAAAAAAmAIAAGRycy9kb3du&#10;cmV2LnhtbFBLBQYAAAAABAAEAPUAAACGAwAAAAA=&#10;" path="m282,89r-143,l166,90r29,29l195,153r87,9l282,89e" fillcolor="#4f2683" stroked="f">
                  <v:path arrowok="t" o:connecttype="custom" o:connectlocs="282,89;139,89;166,90;195,119;195,153;282,162;282,89" o:connectangles="0,0,0,0,0,0,0"/>
                </v:shape>
              </v:group>
              <v:group id="Group 12" o:spid="_x0000_s1037" style="position:absolute;left:645;top:14;width:338;height:438" coordorigin="645,14" coordsize="338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<v:shape id="Freeform 13" o:spid="_x0000_s1038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pl3sAA&#10;AADbAAAADwAAAGRycy9kb3ducmV2LnhtbERPzYrCMBC+L/gOYQRva+oKulSjqCAU3D3o+gBjMzbF&#10;ZlKarI1vvxGEvc3H9zvLdbSNuFPna8cKJuMMBHHpdM2VgvPP/v0ThA/IGhvHpOBBHtarwdsSc+16&#10;PtL9FCqRQtjnqMCE0OZS+tKQRT92LXHirq6zGBLsKqk77FO4beRHls2kxZpTg8GWdobK2+nXKtjE&#10;eOvP38V8vr9QLA6zbX/8MkqNhnGzABEohn/xy13oNH8Kz1/S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Qpl3sAAAADbAAAADwAAAAAAAAAAAAAAAACYAgAAZHJzL2Rvd25y&#10;ZXYueG1sUEsFBgAAAAAEAAQA9QAAAIUDAAAAAA==&#10;" path="m,l,91r10,1l12,92r16,2l28,303r1,1l86,396r4,1l98,399r15,4l132,409r23,8l180,427r23,10l301,348r,-15l190,333,142,317,124,287r-5,-8l119,110r33,l152,24,116,16,91,12,69,8,49,5,32,3,,e" fillcolor="#4f2683" stroked="f">
                  <v:path arrowok="t" o:connecttype="custom" o:connectlocs="0,0;0,91;10,92;12,92;28,94;28,303;29,304;86,396;90,397;98,399;113,403;132,409;155,417;180,427;203,437;301,348;301,333;190,333;142,317;124,287;119,279;119,110;152,110;152,24;116,16;91,12;69,8;49,5;32,3;0,0" o:connectangles="0,0,0,0,0,0,0,0,0,0,0,0,0,0,0,0,0,0,0,0,0,0,0,0,0,0,0,0,0,0"/>
                </v:shape>
                <v:shape id="Freeform 14" o:spid="_x0000_s1039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P9qsAA&#10;AADbAAAADwAAAGRycy9kb3ducmV2LnhtbERPzYrCMBC+L/gOYQRva+oiulSjqCAU3D3o+gBjMzbF&#10;ZlKarI1vvxGEvc3H9zvLdbSNuFPna8cKJuMMBHHpdM2VgvPP/v0ThA/IGhvHpOBBHtarwdsSc+16&#10;PtL9FCqRQtjnqMCE0OZS+tKQRT92LXHirq6zGBLsKqk77FO4beRHls2kxZpTg8GWdobK2+nXKtjE&#10;eOvP38V8vr9QLA6zbX/8MkqNhnGzABEohn/xy13oNH8Kz1/S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uP9qsAAAADbAAAADwAAAAAAAAAAAAAAAACYAgAAZHJzL2Rvd25y&#10;ZXYueG1sUEsFBgAAAAAEAAQA9QAAAIUDAAAAAA==&#10;" path="m188,32r,94l204,131r6,2l214,134r,177l190,333r111,l301,166r37,l338,83,315,73,297,66,279,59,260,53,240,46,220,40,203,36,188,32e" fillcolor="#4f2683" stroked="f">
                  <v:path arrowok="t" o:connecttype="custom" o:connectlocs="188,32;188,126;204,131;210,133;214,134;214,311;190,333;301,333;301,166;338,166;338,83;315,73;297,66;279,59;260,53;240,46;220,40;203,36;188,32" o:connectangles="0,0,0,0,0,0,0,0,0,0,0,0,0,0,0,0,0,0,0"/>
                </v:shape>
                <v:shape id="Freeform 15" o:spid="_x0000_s1040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9YMcAA&#10;AADbAAAADwAAAGRycy9kb3ducmV2LnhtbERPzYrCMBC+L/gOYQRva+qCulSjqCAU3D3o+gBjMzbF&#10;ZlKarI1vvxGEvc3H9zvLdbSNuFPna8cKJuMMBHHpdM2VgvPP/v0ThA/IGhvHpOBBHtarwdsSc+16&#10;PtL9FCqRQtjnqMCE0OZS+tKQRT92LXHirq6zGBLsKqk77FO4beRHls2kxZpTg8GWdobK2+nXKtjE&#10;eOvP38V8vr9QLA6zbX/8MkqNhnGzABEohn/xy13oNH8Kz1/S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a9YMcAAAADbAAAADwAAAAAAAAAAAAAAAACYAgAAZHJzL2Rvd25y&#10;ZXYueG1sUEsFBgAAAAAEAAQA9QAAAIUDAAAAAA==&#10;" path="m338,166r-37,l338,183r,-17e" fillcolor="#4f2683" stroked="f">
                  <v:path arrowok="t" o:connecttype="custom" o:connectlocs="338,166;301,166;338,183;338,166" o:connectangles="0,0,0,0"/>
                </v:shape>
                <v:shape id="Freeform 16" o:spid="_x0000_s1041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3GRsAA&#10;AADbAAAADwAAAGRycy9kb3ducmV2LnhtbERPzYrCMBC+L/gOYQRva+oeqlSjqCAU3D348wBjMzbF&#10;ZlKarM2+/WZhwdt8fL+z2kTbiif1vnGsYDbNQBBXTjdcK7heDu8LED4ga2wdk4If8rBZj95WWGg3&#10;8Ime51CLFMK+QAUmhK6Q0leGLPqp64gTd3e9xZBgX0vd45DCbSs/siyXFhtODQY72huqHudvq2Ab&#10;42O4fpXz+eFGsTzmu+H0aZSajON2CSJQDC/xv7vUaX4Of7+kA+T6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X3GRsAAAADbAAAADwAAAAAAAAAAAAAAAACYAgAAZHJzL2Rvd25y&#10;ZXYueG1sUEsFBgAAAAAEAAQA9QAAAIUDAAAAAA==&#10;" path="m152,110r-33,l143,115r,l152,117r,-7e" fillcolor="#4f2683" stroked="f">
                  <v:path arrowok="t" o:connecttype="custom" o:connectlocs="152,110;119,110;143,115;143,115;152,117;152,110" o:connectangles="0,0,0,0,0,0"/>
                </v:shape>
              </v:group>
              <v:group id="Group 17" o:spid="_x0000_s1042" style="position:absolute;left:914;top:412;width:54;height:55" coordorigin="914,412" coordsize="54,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<v:shape id="Freeform 18" o:spid="_x0000_s1043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EpH8UA&#10;AADbAAAADwAAAGRycy9kb3ducmV2LnhtbESPQWvCQBCF70L/wzIFb7ppi1JTV5GWgqIeGhU8TrPT&#10;JJidTbOrpv++cxC8zfDevPfNdN65Wl2oDZVnA0/DBBRx7m3FhYH97nPwCipEZIu1ZzLwRwHms4fe&#10;FFPrr/xFlywWSkI4pGigjLFJtQ55SQ7D0DfEov341mGUtS20bfEq4a7Wz0ky1g4rloYSG3ovKT9l&#10;Z2fgdxNOI1cv7PfhOHnBj/F2td5tjek/dos3UJG6eDffrpdW8AVWfpEB9O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4SkfxQAAANsAAAAPAAAAAAAAAAAAAAAAAJgCAABkcnMv&#10;ZG93bnJldi54bWxQSwUGAAAAAAQABAD1AAAAigMAAAAA&#10;" path="m42,l12,,,12,,42,12,54r30,l47,50r-33,l4,40,4,14,14,4r33,l42,e" fillcolor="#4f2683" stroked="f">
                  <v:path arrowok="t" o:connecttype="custom" o:connectlocs="42,0;12,0;0,12;0,42;12,54;42,54;47,50;14,50;4,40;4,14;14,4;47,4;42,0" o:connectangles="0,0,0,0,0,0,0,0,0,0,0,0,0"/>
                </v:shape>
                <v:shape id="Freeform 19" o:spid="_x0000_s1044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2MhMMA&#10;AADbAAAADwAAAGRycy9kb3ducmV2LnhtbERPTWvCQBC9C/0PyxS86aYtlZq6SmgpKDUHtYLHaXaa&#10;hGRn0+wa4793BcHbPN7nzBa9qUVHrSstK3gaRyCIM6tLzhX87L5GbyCcR9ZYWyYFZ3KwmD8MZhhr&#10;e+INdVufixDCLkYFhfdNLKXLCjLoxrYhDtyfbQ36ANtc6hZPIdzU8jmKJtJgyaGhwIY+Csqq7dEo&#10;+F+76tXUif7dH6Yv+DlJV9+7VKnhY5+8g/DU+7v45l7qMH8K11/CAXJ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62MhMMAAADbAAAADwAAAAAAAAAAAAAAAACYAgAAZHJzL2Rv&#10;d25yZXYueG1sUEsFBgAAAAAEAAQA9QAAAIgDAAAAAA==&#10;" path="m47,4r-7,l50,14r,26l40,50r7,l54,42r,-30l47,4e" fillcolor="#4f2683" stroked="f">
                  <v:path arrowok="t" o:connecttype="custom" o:connectlocs="47,4;40,4;50,14;50,40;40,50;47,50;54,42;54,12;47,4" o:connectangles="0,0,0,0,0,0,0,0,0"/>
                </v:shape>
                <v:shape id="Freeform 20" o:spid="_x0000_s1045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vvpMMA&#10;AADbAAAADwAAAGRycy9kb3ducmV2LnhtbERPTWvCQBC9F/oflil4001TKm10lVApKNWDUcHjNDtN&#10;gtnZmF2T9N93D0KPj/c9Xw6mFh21rrKs4HkSgSDOra64UHA8fI7fQDiPrLG2TAp+ycFy8fgwx0Tb&#10;nvfUZb4QIYRdggpK75tESpeXZNBNbEMcuB/bGvQBtoXULfYh3NQyjqKpNFhxaCixoY+S8kt2Mwqu&#10;W3d5NXWqv0/n9xdcTXebr8NOqdHTkM5AeBr8v/juXmsFcVgfvoQfIB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PvvpMMAAADbAAAADwAAAAAAAAAAAAAAAACYAgAAZHJzL2Rv&#10;d25yZXYueG1sUEsFBgAAAAAEAAQA9QAAAIgDAAAAAA==&#10;" path="m35,12r-19,l16,43r5,l21,28r11,l36,28r4,-2l40,25r-5,l30,24r-9,l21,16r19,l40,13,35,12e" fillcolor="#4f2683" stroked="f">
                  <v:path arrowok="t" o:connecttype="custom" o:connectlocs="35,12;16,12;16,43;21,43;21,28;32,28;36,28;40,26;40,25;35,25;30,24;21,24;21,16;40,16;40,13;35,12" o:connectangles="0,0,0,0,0,0,0,0,0,0,0,0,0,0,0,0"/>
                </v:shape>
                <v:shape id="Freeform 21" o:spid="_x0000_s1046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7dKP8QA&#10;AADbAAAADwAAAGRycy9kb3ducmV2LnhtbESPT4vCMBTE74LfITzB25qqrGg1iigLLuph/QMen82z&#10;LTYv3SZq/fZmYcHjMDO/YSaz2hTiTpXLLSvodiIQxInVOacKDvuvjyEI55E1FpZJwZMczKbNxgRj&#10;bR/8Q/edT0WAsItRQeZ9GUvpkowMuo4tiYN3sZVBH2SVSl3hI8BNIXtRNJAGcw4LGZa0yCi57m5G&#10;we/GXT9NMdfn42nUx+Vg+73eb5Vqt+r5GISn2r/D/+2VVtDrwt+X8APk9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3Sj/EAAAA2wAAAA8AAAAAAAAAAAAAAAAAmAIAAGRycy9k&#10;b3ducmV2LnhtbFBLBQYAAAAABAAEAPUAAACJAwAAAAA=&#10;" path="m32,28r-5,l34,43r6,l32,28e" fillcolor="#4f2683" stroked="f">
                  <v:path arrowok="t" o:connecttype="custom" o:connectlocs="32,28;27,28;34,43;40,43;32,28" o:connectangles="0,0,0,0,0"/>
                </v:shape>
                <v:shape id="Freeform 22" o:spid="_x0000_s1047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XUSMQA&#10;AADbAAAADwAAAGRycy9kb3ducmV2LnhtbESPQWvCQBSE74L/YXlCb7oxpWKjq4gitKgHtYUen9ln&#10;Esy+jdmtxn/vCoLHYWa+YcbTxpTiQrUrLCvo9yIQxKnVBWcKfvbL7hCE88gaS8uk4EYOppN2a4yJ&#10;tlfe0mXnMxEg7BJUkHtfJVK6NCeDrmcr4uAdbW3QB1lnUtd4DXBTyjiKBtJgwWEhx4rmOaWn3b9R&#10;cF6704cpZ/rw+/f5jovB5nu13yj11mlmIxCeGv8KP9tfWkEcw+NL+AFyc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l1EjEAAAA2wAAAA8AAAAAAAAAAAAAAAAAmAIAAGRycy9k&#10;b3ducmV2LnhtbFBLBQYAAAAABAAEAPUAAACJAwAAAAA=&#10;" path="m40,16r-8,l35,16r,9l40,25r,-9e" fillcolor="#4f2683" stroked="f">
                  <v:path arrowok="t" o:connecttype="custom" o:connectlocs="40,16;32,16;35,16;35,25;40,25;40,16" o:connectangles="0,0,0,0,0,0"/>
                </v:shape>
              </v:group>
              <w10:anchorlock/>
            </v:group>
          </w:pict>
        </mc:Fallback>
      </mc:AlternateContent>
    </w:r>
    <w:r w:rsidR="00F50C1D">
      <w:rPr>
        <w:rFonts w:ascii="Aharoni" w:hAnsi="Aharoni" w:cs="Aharoni"/>
        <w:smallCaps/>
        <w:color w:val="5D2884"/>
        <w:sz w:val="28"/>
        <w:szCs w:val="28"/>
      </w:rPr>
      <w:t xml:space="preserve">  </w:t>
    </w:r>
    <w:r w:rsidR="00F50C1D" w:rsidRPr="00CA45A2">
      <w:rPr>
        <w:rFonts w:ascii="Aharoni" w:hAnsi="Aharoni" w:cs="Aharoni"/>
        <w:smallCaps/>
        <w:color w:val="5D2884"/>
        <w:sz w:val="28"/>
        <w:szCs w:val="28"/>
      </w:rPr>
      <w:t>Office of Research</w:t>
    </w:r>
  </w:p>
  <w:p w:rsidR="00F50C1D" w:rsidRPr="00E8126E" w:rsidRDefault="00F50C1D" w:rsidP="00F50C1D">
    <w:pPr>
      <w:pBdr>
        <w:bottom w:val="single" w:sz="12" w:space="1" w:color="auto"/>
      </w:pBdr>
      <w:adjustRightInd w:val="0"/>
      <w:jc w:val="right"/>
      <w:rPr>
        <w:rFonts w:ascii="Arial" w:hAnsi="Arial" w:cs="Arial"/>
        <w:b/>
        <w:iCs/>
      </w:rPr>
    </w:pPr>
    <w:r>
      <w:rPr>
        <w:rFonts w:ascii="Arial" w:hAnsi="Arial" w:cs="Arial"/>
        <w:b/>
        <w:iCs/>
      </w:rPr>
      <w:t>Use of Controlled Substances and List Chemicals in Research</w:t>
    </w:r>
  </w:p>
  <w:p w:rsidR="00F50C1D" w:rsidRPr="00F50C1D" w:rsidRDefault="005D35DF" w:rsidP="00F50C1D">
    <w:pPr>
      <w:jc w:val="right"/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>Biennial</w:t>
    </w:r>
    <w:r w:rsidR="00F50C1D">
      <w:rPr>
        <w:rFonts w:ascii="Arial" w:hAnsi="Arial" w:cs="Arial"/>
        <w:b/>
        <w:bCs/>
      </w:rPr>
      <w:t xml:space="preserve"> Controlled Substance Inventory For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C40D6"/>
    <w:multiLevelType w:val="hybridMultilevel"/>
    <w:tmpl w:val="43265FAE"/>
    <w:lvl w:ilvl="0" w:tplc="20D840EA">
      <w:start w:val="1"/>
      <w:numFmt w:val="decimal"/>
      <w:lvlText w:val="%1-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18"/>
        <w:szCs w:val="18"/>
        <w:lang w:val="en-US" w:eastAsia="en-US" w:bidi="en-US"/>
      </w:rPr>
    </w:lvl>
    <w:lvl w:ilvl="1" w:tplc="BC1ABBC8">
      <w:numFmt w:val="bullet"/>
      <w:lvlText w:val="•"/>
      <w:lvlJc w:val="left"/>
      <w:pPr>
        <w:ind w:left="1722" w:hanging="360"/>
      </w:pPr>
      <w:rPr>
        <w:rFonts w:hint="default"/>
        <w:lang w:val="en-US" w:eastAsia="en-US" w:bidi="en-US"/>
      </w:rPr>
    </w:lvl>
    <w:lvl w:ilvl="2" w:tplc="9D9C1716">
      <w:numFmt w:val="bullet"/>
      <w:lvlText w:val="•"/>
      <w:lvlJc w:val="left"/>
      <w:pPr>
        <w:ind w:left="3084" w:hanging="360"/>
      </w:pPr>
      <w:rPr>
        <w:rFonts w:hint="default"/>
        <w:lang w:val="en-US" w:eastAsia="en-US" w:bidi="en-US"/>
      </w:rPr>
    </w:lvl>
    <w:lvl w:ilvl="3" w:tplc="E7DEC356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en-US"/>
      </w:rPr>
    </w:lvl>
    <w:lvl w:ilvl="4" w:tplc="4F16713C">
      <w:numFmt w:val="bullet"/>
      <w:lvlText w:val="•"/>
      <w:lvlJc w:val="left"/>
      <w:pPr>
        <w:ind w:left="5808" w:hanging="360"/>
      </w:pPr>
      <w:rPr>
        <w:rFonts w:hint="default"/>
        <w:lang w:val="en-US" w:eastAsia="en-US" w:bidi="en-US"/>
      </w:rPr>
    </w:lvl>
    <w:lvl w:ilvl="5" w:tplc="700E4938">
      <w:numFmt w:val="bullet"/>
      <w:lvlText w:val="•"/>
      <w:lvlJc w:val="left"/>
      <w:pPr>
        <w:ind w:left="7170" w:hanging="360"/>
      </w:pPr>
      <w:rPr>
        <w:rFonts w:hint="default"/>
        <w:lang w:val="en-US" w:eastAsia="en-US" w:bidi="en-US"/>
      </w:rPr>
    </w:lvl>
    <w:lvl w:ilvl="6" w:tplc="730ACF40">
      <w:numFmt w:val="bullet"/>
      <w:lvlText w:val="•"/>
      <w:lvlJc w:val="left"/>
      <w:pPr>
        <w:ind w:left="8532" w:hanging="360"/>
      </w:pPr>
      <w:rPr>
        <w:rFonts w:hint="default"/>
        <w:lang w:val="en-US" w:eastAsia="en-US" w:bidi="en-US"/>
      </w:rPr>
    </w:lvl>
    <w:lvl w:ilvl="7" w:tplc="7B9C6C54">
      <w:numFmt w:val="bullet"/>
      <w:lvlText w:val="•"/>
      <w:lvlJc w:val="left"/>
      <w:pPr>
        <w:ind w:left="9894" w:hanging="360"/>
      </w:pPr>
      <w:rPr>
        <w:rFonts w:hint="default"/>
        <w:lang w:val="en-US" w:eastAsia="en-US" w:bidi="en-US"/>
      </w:rPr>
    </w:lvl>
    <w:lvl w:ilvl="8" w:tplc="2C7A98AA">
      <w:numFmt w:val="bullet"/>
      <w:lvlText w:val="•"/>
      <w:lvlJc w:val="left"/>
      <w:pPr>
        <w:ind w:left="11256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MDA0MzMzN7EwNzJR0lEKTi0uzszPAykwrAUA9ouVZiwAAAA="/>
  </w:docVars>
  <w:rsids>
    <w:rsidRoot w:val="00A96724"/>
    <w:rsid w:val="002D7325"/>
    <w:rsid w:val="005D35DF"/>
    <w:rsid w:val="00656BE4"/>
    <w:rsid w:val="0083669D"/>
    <w:rsid w:val="00A96724"/>
    <w:rsid w:val="00BC2C47"/>
    <w:rsid w:val="00E55B45"/>
    <w:rsid w:val="00F50C1D"/>
    <w:rsid w:val="00FF7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829D8841-AC02-488E-8D2C-A6AC48860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50C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0C1D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50C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0C1D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1</Words>
  <Characters>1039</Characters>
  <Application>Microsoft Office Word</Application>
  <DocSecurity>0</DocSecurity>
  <Lines>4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Initial Inventory Form</vt:lpstr>
    </vt:vector>
  </TitlesOfParts>
  <Company>Texas Christian University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Initial Inventory Form</dc:title>
  <dc:subject>Controlled Substances</dc:subject>
  <dc:creator>Lorrie Branson</dc:creator>
  <cp:lastModifiedBy>George, Weldon</cp:lastModifiedBy>
  <cp:revision>3</cp:revision>
  <dcterms:created xsi:type="dcterms:W3CDTF">2018-06-20T22:21:00Z</dcterms:created>
  <dcterms:modified xsi:type="dcterms:W3CDTF">2020-07-30T16:38:00Z</dcterms:modified>
  <cp:category>Research Compli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8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06-20T00:00:00Z</vt:filetime>
  </property>
</Properties>
</file>